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66" w:type="pct"/>
        <w:jc w:val="center"/>
        <w:tblLook w:val="04A0" w:firstRow="1" w:lastRow="0" w:firstColumn="1" w:lastColumn="0" w:noHBand="0" w:noVBand="1"/>
      </w:tblPr>
      <w:tblGrid>
        <w:gridCol w:w="586"/>
        <w:gridCol w:w="658"/>
        <w:gridCol w:w="560"/>
        <w:gridCol w:w="5211"/>
        <w:gridCol w:w="949"/>
        <w:gridCol w:w="769"/>
        <w:gridCol w:w="978"/>
        <w:gridCol w:w="639"/>
        <w:gridCol w:w="193"/>
        <w:gridCol w:w="842"/>
        <w:gridCol w:w="835"/>
        <w:gridCol w:w="683"/>
        <w:gridCol w:w="130"/>
        <w:gridCol w:w="801"/>
        <w:gridCol w:w="57"/>
        <w:gridCol w:w="380"/>
        <w:gridCol w:w="509"/>
        <w:gridCol w:w="1041"/>
      </w:tblGrid>
      <w:tr w:rsidR="003039C6" w:rsidRPr="003039C6" w14:paraId="20CE6419" w14:textId="77777777" w:rsidTr="00E56F9C">
        <w:trPr>
          <w:trHeight w:val="1557"/>
          <w:jc w:val="center"/>
        </w:trPr>
        <w:tc>
          <w:tcPr>
            <w:tcW w:w="570" w:type="pct"/>
            <w:gridSpan w:val="3"/>
            <w:vAlign w:val="center"/>
          </w:tcPr>
          <w:p w14:paraId="6E7D3309" w14:textId="77777777" w:rsidR="00A41C51" w:rsidRPr="003039C6" w:rsidRDefault="008E6508" w:rsidP="00A41C51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lang w:val="en-IN" w:eastAsia="en-IN"/>
              </w:rPr>
              <w:pict w14:anchorId="3F33E24F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0;text-align:left;margin-left:-.95pt;margin-top:3.35pt;width:77.1pt;height:66.95pt;z-index:251658240" strokecolor="white [3212]">
                  <v:textbox style="mso-next-textbox:#_x0000_s1029">
                    <w:txbxContent>
                      <w:p w14:paraId="447DBF73" w14:textId="77777777"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IN" w:eastAsia="en-IN"/>
                          </w:rPr>
                          <w:drawing>
                            <wp:inline distT="0" distB="0" distL="0" distR="0" wp14:anchorId="727DA249" wp14:editId="1B2B2986">
                              <wp:extent cx="717331" cy="756744"/>
                              <wp:effectExtent l="0" t="0" r="0" b="0"/>
                              <wp:docPr id="2" name="Picture 2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1704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802" w:type="pct"/>
            <w:gridSpan w:val="11"/>
            <w:vAlign w:val="center"/>
          </w:tcPr>
          <w:p w14:paraId="541BDC20" w14:textId="022D3547" w:rsidR="00A41C51" w:rsidRPr="003039C6" w:rsidRDefault="00A41C51" w:rsidP="009B13C0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b/>
                <w:sz w:val="24"/>
                <w:szCs w:val="24"/>
              </w:rPr>
              <w:t>National Institute of Technology Meghalaya</w:t>
            </w:r>
          </w:p>
          <w:p w14:paraId="4BD89B34" w14:textId="77777777" w:rsidR="007F3158" w:rsidRPr="003039C6" w:rsidRDefault="00A41C51" w:rsidP="00573690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An Institute of National Importance</w:t>
            </w:r>
          </w:p>
        </w:tc>
        <w:tc>
          <w:tcPr>
            <w:tcW w:w="628" w:type="pct"/>
            <w:gridSpan w:val="4"/>
            <w:vAlign w:val="center"/>
          </w:tcPr>
          <w:p w14:paraId="4FC70317" w14:textId="77777777" w:rsidR="007F6E69" w:rsidRPr="003039C6" w:rsidRDefault="00573690" w:rsidP="00A41C51">
            <w:pPr>
              <w:jc w:val="center"/>
              <w:rPr>
                <w:sz w:val="24"/>
                <w:szCs w:val="24"/>
              </w:rPr>
            </w:pPr>
            <w:r w:rsidRPr="003039C6">
              <w:rPr>
                <w:b/>
                <w:sz w:val="24"/>
                <w:szCs w:val="24"/>
              </w:rPr>
              <w:t>CURRICULUM</w:t>
            </w:r>
          </w:p>
        </w:tc>
      </w:tr>
      <w:tr w:rsidR="003039C6" w:rsidRPr="003039C6" w14:paraId="500DA53F" w14:textId="77777777" w:rsidTr="00E56F9C">
        <w:trPr>
          <w:trHeight w:val="340"/>
          <w:jc w:val="center"/>
        </w:trPr>
        <w:tc>
          <w:tcPr>
            <w:tcW w:w="570" w:type="pct"/>
            <w:gridSpan w:val="3"/>
            <w:vAlign w:val="center"/>
          </w:tcPr>
          <w:p w14:paraId="28E2C549" w14:textId="77777777" w:rsidR="009F02A3" w:rsidRPr="003039C6" w:rsidRDefault="009F02A3" w:rsidP="00A41C51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Programme</w:t>
            </w:r>
          </w:p>
        </w:tc>
        <w:tc>
          <w:tcPr>
            <w:tcW w:w="2701" w:type="pct"/>
            <w:gridSpan w:val="5"/>
          </w:tcPr>
          <w:p w14:paraId="1EB74FD2" w14:textId="54D31DD6" w:rsidR="009F02A3" w:rsidRPr="003039C6" w:rsidRDefault="0084237A" w:rsidP="008857E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aster of Technology</w:t>
            </w:r>
          </w:p>
        </w:tc>
        <w:tc>
          <w:tcPr>
            <w:tcW w:w="1101" w:type="pct"/>
            <w:gridSpan w:val="6"/>
            <w:vAlign w:val="center"/>
          </w:tcPr>
          <w:p w14:paraId="797DFE02" w14:textId="77777777" w:rsidR="009F02A3" w:rsidRPr="003039C6" w:rsidRDefault="009F02A3" w:rsidP="00A41C51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Year of Regulation</w:t>
            </w:r>
          </w:p>
        </w:tc>
        <w:tc>
          <w:tcPr>
            <w:tcW w:w="628" w:type="pct"/>
            <w:gridSpan w:val="4"/>
            <w:vAlign w:val="center"/>
          </w:tcPr>
          <w:p w14:paraId="718680F2" w14:textId="53E45937" w:rsidR="009F02A3" w:rsidRPr="003039C6" w:rsidRDefault="0084237A" w:rsidP="00A41C5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18-19</w:t>
            </w:r>
          </w:p>
        </w:tc>
      </w:tr>
      <w:tr w:rsidR="003039C6" w:rsidRPr="003039C6" w14:paraId="0291B6B3" w14:textId="77777777" w:rsidTr="00E56F9C">
        <w:trPr>
          <w:trHeight w:val="340"/>
          <w:jc w:val="center"/>
        </w:trPr>
        <w:tc>
          <w:tcPr>
            <w:tcW w:w="570" w:type="pct"/>
            <w:gridSpan w:val="3"/>
            <w:vAlign w:val="center"/>
          </w:tcPr>
          <w:p w14:paraId="368939EE" w14:textId="77777777" w:rsidR="009F02A3" w:rsidRPr="003039C6" w:rsidRDefault="009F02A3" w:rsidP="00A41C51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Department</w:t>
            </w:r>
          </w:p>
        </w:tc>
        <w:tc>
          <w:tcPr>
            <w:tcW w:w="2701" w:type="pct"/>
            <w:gridSpan w:val="5"/>
          </w:tcPr>
          <w:p w14:paraId="49802359" w14:textId="0001B87C" w:rsidR="009F02A3" w:rsidRPr="003039C6" w:rsidRDefault="009F02A3" w:rsidP="008857E4">
            <w:pPr>
              <w:rPr>
                <w:b/>
                <w:sz w:val="24"/>
                <w:szCs w:val="24"/>
              </w:rPr>
            </w:pPr>
            <w:r w:rsidRPr="003039C6">
              <w:rPr>
                <w:b/>
                <w:sz w:val="24"/>
                <w:szCs w:val="24"/>
              </w:rPr>
              <w:t>Civil Engineering</w:t>
            </w:r>
          </w:p>
        </w:tc>
        <w:tc>
          <w:tcPr>
            <w:tcW w:w="1101" w:type="pct"/>
            <w:gridSpan w:val="6"/>
            <w:vAlign w:val="center"/>
          </w:tcPr>
          <w:p w14:paraId="53D8D689" w14:textId="77777777" w:rsidR="009F02A3" w:rsidRPr="003039C6" w:rsidRDefault="009F02A3" w:rsidP="00A41C51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Semester</w:t>
            </w:r>
          </w:p>
        </w:tc>
        <w:tc>
          <w:tcPr>
            <w:tcW w:w="628" w:type="pct"/>
            <w:gridSpan w:val="4"/>
            <w:vAlign w:val="center"/>
          </w:tcPr>
          <w:p w14:paraId="40AB315E" w14:textId="12DA4F8D" w:rsidR="009F02A3" w:rsidRPr="003039C6" w:rsidRDefault="009F02A3" w:rsidP="00A41C51">
            <w:pPr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b/>
                <w:sz w:val="24"/>
                <w:szCs w:val="24"/>
              </w:rPr>
              <w:t>I</w:t>
            </w:r>
          </w:p>
        </w:tc>
      </w:tr>
      <w:tr w:rsidR="0084237A" w:rsidRPr="003039C6" w14:paraId="32C22E3B" w14:textId="77777777" w:rsidTr="008E6508">
        <w:trPr>
          <w:trHeight w:val="340"/>
          <w:jc w:val="center"/>
        </w:trPr>
        <w:tc>
          <w:tcPr>
            <w:tcW w:w="393" w:type="pct"/>
            <w:gridSpan w:val="2"/>
            <w:vMerge w:val="restart"/>
            <w:vAlign w:val="center"/>
          </w:tcPr>
          <w:p w14:paraId="2B1A9272" w14:textId="77777777" w:rsidR="0084237A" w:rsidRPr="003039C6" w:rsidRDefault="0084237A" w:rsidP="00A41C51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Course</w:t>
            </w:r>
          </w:p>
          <w:p w14:paraId="3570F9B5" w14:textId="77777777" w:rsidR="0084237A" w:rsidRPr="003039C6" w:rsidRDefault="0084237A" w:rsidP="00A41C51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Code</w:t>
            </w:r>
          </w:p>
        </w:tc>
        <w:tc>
          <w:tcPr>
            <w:tcW w:w="1824" w:type="pct"/>
            <w:gridSpan w:val="2"/>
            <w:vMerge w:val="restart"/>
            <w:vAlign w:val="center"/>
          </w:tcPr>
          <w:p w14:paraId="2450B7E5" w14:textId="77777777" w:rsidR="0084237A" w:rsidRPr="003039C6" w:rsidRDefault="0084237A" w:rsidP="00A41C51">
            <w:pPr>
              <w:jc w:val="center"/>
            </w:pPr>
            <w:r w:rsidRPr="003039C6">
              <w:rPr>
                <w:sz w:val="24"/>
                <w:szCs w:val="24"/>
              </w:rPr>
              <w:t>Course Name</w:t>
            </w:r>
          </w:p>
        </w:tc>
        <w:tc>
          <w:tcPr>
            <w:tcW w:w="543" w:type="pct"/>
            <w:gridSpan w:val="2"/>
            <w:vMerge w:val="restart"/>
            <w:vAlign w:val="center"/>
          </w:tcPr>
          <w:p w14:paraId="4A285A83" w14:textId="192DC4FB" w:rsidR="0084237A" w:rsidRPr="003039C6" w:rsidRDefault="0084237A" w:rsidP="00A41C5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 requisites</w:t>
            </w:r>
          </w:p>
        </w:tc>
        <w:tc>
          <w:tcPr>
            <w:tcW w:w="1102" w:type="pct"/>
            <w:gridSpan w:val="5"/>
            <w:vAlign w:val="center"/>
          </w:tcPr>
          <w:p w14:paraId="0925318E" w14:textId="77777777" w:rsidR="0084237A" w:rsidRPr="003039C6" w:rsidRDefault="0084237A" w:rsidP="00772FA9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Credit Structure</w:t>
            </w:r>
          </w:p>
        </w:tc>
        <w:tc>
          <w:tcPr>
            <w:tcW w:w="1138" w:type="pct"/>
            <w:gridSpan w:val="7"/>
            <w:vAlign w:val="center"/>
          </w:tcPr>
          <w:p w14:paraId="72EABF84" w14:textId="77777777" w:rsidR="0084237A" w:rsidRPr="003039C6" w:rsidRDefault="0084237A" w:rsidP="00772FA9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Marks Distribution</w:t>
            </w:r>
          </w:p>
        </w:tc>
      </w:tr>
      <w:tr w:rsidR="0084237A" w:rsidRPr="003039C6" w14:paraId="24057AF0" w14:textId="77777777" w:rsidTr="008E6508">
        <w:trPr>
          <w:trHeight w:val="388"/>
          <w:jc w:val="center"/>
        </w:trPr>
        <w:tc>
          <w:tcPr>
            <w:tcW w:w="393" w:type="pct"/>
            <w:gridSpan w:val="2"/>
            <w:vMerge/>
            <w:vAlign w:val="center"/>
          </w:tcPr>
          <w:p w14:paraId="5E7449E6" w14:textId="77777777" w:rsidR="0084237A" w:rsidRPr="003039C6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24" w:type="pct"/>
            <w:gridSpan w:val="2"/>
            <w:vMerge/>
            <w:vAlign w:val="center"/>
          </w:tcPr>
          <w:p w14:paraId="27F718A0" w14:textId="77777777" w:rsidR="0084237A" w:rsidRPr="003039C6" w:rsidRDefault="0084237A" w:rsidP="00A41C51">
            <w:pPr>
              <w:jc w:val="center"/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2E43ECCC" w14:textId="3179C7EA" w:rsidR="0084237A" w:rsidRPr="003039C6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09" w:type="pct"/>
            <w:vAlign w:val="center"/>
          </w:tcPr>
          <w:p w14:paraId="7EE02BB1" w14:textId="77777777" w:rsidR="0084237A" w:rsidRPr="003039C6" w:rsidRDefault="0084237A" w:rsidP="00772FA9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L</w:t>
            </w:r>
          </w:p>
        </w:tc>
        <w:tc>
          <w:tcPr>
            <w:tcW w:w="263" w:type="pct"/>
            <w:gridSpan w:val="2"/>
            <w:vAlign w:val="center"/>
          </w:tcPr>
          <w:p w14:paraId="78F9207B" w14:textId="77777777" w:rsidR="0084237A" w:rsidRPr="003039C6" w:rsidRDefault="0084237A" w:rsidP="00772FA9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T</w:t>
            </w:r>
          </w:p>
        </w:tc>
        <w:tc>
          <w:tcPr>
            <w:tcW w:w="266" w:type="pct"/>
            <w:vAlign w:val="center"/>
          </w:tcPr>
          <w:p w14:paraId="08600034" w14:textId="77777777" w:rsidR="0084237A" w:rsidRPr="003039C6" w:rsidRDefault="0084237A" w:rsidP="00772FA9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P</w:t>
            </w:r>
          </w:p>
        </w:tc>
        <w:tc>
          <w:tcPr>
            <w:tcW w:w="264" w:type="pct"/>
            <w:vAlign w:val="center"/>
          </w:tcPr>
          <w:p w14:paraId="65F4858F" w14:textId="77777777" w:rsidR="0084237A" w:rsidRPr="003039C6" w:rsidRDefault="0084237A" w:rsidP="00772FA9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C</w:t>
            </w:r>
          </w:p>
        </w:tc>
        <w:tc>
          <w:tcPr>
            <w:tcW w:w="257" w:type="pct"/>
            <w:gridSpan w:val="2"/>
            <w:vAlign w:val="center"/>
          </w:tcPr>
          <w:p w14:paraId="70B4A167" w14:textId="77777777" w:rsidR="0084237A" w:rsidRPr="003039C6" w:rsidRDefault="0084237A" w:rsidP="00772FA9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INT</w:t>
            </w:r>
          </w:p>
        </w:tc>
        <w:tc>
          <w:tcPr>
            <w:tcW w:w="271" w:type="pct"/>
            <w:gridSpan w:val="2"/>
            <w:vAlign w:val="center"/>
          </w:tcPr>
          <w:p w14:paraId="5CA0E02E" w14:textId="77777777" w:rsidR="0084237A" w:rsidRPr="003039C6" w:rsidRDefault="0084237A" w:rsidP="00772FA9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MID</w:t>
            </w:r>
          </w:p>
        </w:tc>
        <w:tc>
          <w:tcPr>
            <w:tcW w:w="281" w:type="pct"/>
            <w:gridSpan w:val="2"/>
            <w:vAlign w:val="center"/>
          </w:tcPr>
          <w:p w14:paraId="22C536FB" w14:textId="77777777" w:rsidR="0084237A" w:rsidRPr="003039C6" w:rsidRDefault="0084237A" w:rsidP="00772FA9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END</w:t>
            </w:r>
          </w:p>
        </w:tc>
        <w:tc>
          <w:tcPr>
            <w:tcW w:w="329" w:type="pct"/>
            <w:vAlign w:val="center"/>
          </w:tcPr>
          <w:p w14:paraId="02DAEEBD" w14:textId="77777777" w:rsidR="0084237A" w:rsidRPr="003039C6" w:rsidRDefault="0084237A" w:rsidP="00772FA9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Total</w:t>
            </w:r>
          </w:p>
        </w:tc>
      </w:tr>
      <w:tr w:rsidR="0084237A" w:rsidRPr="003039C6" w14:paraId="6EEDB9B5" w14:textId="77777777" w:rsidTr="008E6508">
        <w:trPr>
          <w:trHeight w:val="340"/>
          <w:jc w:val="center"/>
        </w:trPr>
        <w:tc>
          <w:tcPr>
            <w:tcW w:w="393" w:type="pct"/>
            <w:gridSpan w:val="2"/>
            <w:vAlign w:val="center"/>
          </w:tcPr>
          <w:p w14:paraId="014A1E76" w14:textId="01B0E048" w:rsidR="0084237A" w:rsidRPr="003039C6" w:rsidRDefault="0084237A" w:rsidP="00DF76BE">
            <w:pPr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b/>
                <w:sz w:val="24"/>
                <w:szCs w:val="24"/>
              </w:rPr>
              <w:t>CE56</w:t>
            </w: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824" w:type="pct"/>
            <w:gridSpan w:val="2"/>
            <w:vAlign w:val="center"/>
          </w:tcPr>
          <w:p w14:paraId="48C3C372" w14:textId="77777777" w:rsidR="0084237A" w:rsidRPr="003039C6" w:rsidRDefault="0084237A" w:rsidP="00A41C51">
            <w:pPr>
              <w:jc w:val="center"/>
              <w:rPr>
                <w:b/>
              </w:rPr>
            </w:pPr>
            <w:r w:rsidRPr="003039C6">
              <w:rPr>
                <w:b/>
                <w:sz w:val="24"/>
                <w:szCs w:val="24"/>
              </w:rPr>
              <w:t xml:space="preserve">Fundamentals of </w:t>
            </w:r>
            <w:proofErr w:type="spellStart"/>
            <w:r w:rsidRPr="003039C6">
              <w:rPr>
                <w:b/>
                <w:sz w:val="24"/>
                <w:szCs w:val="24"/>
              </w:rPr>
              <w:t>Geoenvironmental</w:t>
            </w:r>
            <w:proofErr w:type="spellEnd"/>
            <w:r w:rsidRPr="003039C6">
              <w:rPr>
                <w:b/>
                <w:sz w:val="24"/>
                <w:szCs w:val="24"/>
              </w:rPr>
              <w:t xml:space="preserve"> Engineering</w:t>
            </w:r>
          </w:p>
        </w:tc>
        <w:tc>
          <w:tcPr>
            <w:tcW w:w="543" w:type="pct"/>
            <w:gridSpan w:val="2"/>
            <w:vAlign w:val="center"/>
          </w:tcPr>
          <w:p w14:paraId="137F541C" w14:textId="0BEA9F7D" w:rsidR="0084237A" w:rsidRPr="003039C6" w:rsidRDefault="0084237A" w:rsidP="00A41C5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ne</w:t>
            </w:r>
          </w:p>
        </w:tc>
        <w:tc>
          <w:tcPr>
            <w:tcW w:w="309" w:type="pct"/>
            <w:vAlign w:val="center"/>
          </w:tcPr>
          <w:p w14:paraId="16CA7557" w14:textId="360DC19D" w:rsidR="0084237A" w:rsidRPr="003039C6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3" w:type="pct"/>
            <w:gridSpan w:val="2"/>
            <w:vAlign w:val="center"/>
          </w:tcPr>
          <w:p w14:paraId="70044E4D" w14:textId="42393652" w:rsidR="0084237A" w:rsidRPr="003039C6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6" w:type="pct"/>
            <w:vAlign w:val="center"/>
          </w:tcPr>
          <w:p w14:paraId="703CD14D" w14:textId="74BB0E5F" w:rsidR="0084237A" w:rsidRPr="003039C6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4" w:type="pct"/>
            <w:vAlign w:val="center"/>
          </w:tcPr>
          <w:p w14:paraId="683659CD" w14:textId="30B60D67" w:rsidR="0084237A" w:rsidRPr="003039C6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57" w:type="pct"/>
            <w:gridSpan w:val="2"/>
            <w:vAlign w:val="center"/>
          </w:tcPr>
          <w:p w14:paraId="4E5812F0" w14:textId="6036F686" w:rsidR="0084237A" w:rsidRPr="003039C6" w:rsidRDefault="0084237A" w:rsidP="007A3DB3">
            <w:pPr>
              <w:rPr>
                <w:b/>
                <w:sz w:val="24"/>
                <w:szCs w:val="24"/>
              </w:rPr>
            </w:pPr>
            <w:r w:rsidRPr="003039C6">
              <w:rPr>
                <w:b/>
                <w:sz w:val="24"/>
                <w:szCs w:val="24"/>
              </w:rPr>
              <w:t>50</w:t>
            </w:r>
          </w:p>
        </w:tc>
        <w:tc>
          <w:tcPr>
            <w:tcW w:w="271" w:type="pct"/>
            <w:gridSpan w:val="2"/>
            <w:vAlign w:val="center"/>
          </w:tcPr>
          <w:p w14:paraId="017E2AA7" w14:textId="379C52D1" w:rsidR="0084237A" w:rsidRPr="003039C6" w:rsidRDefault="0084237A" w:rsidP="007A3DB3">
            <w:pPr>
              <w:rPr>
                <w:b/>
                <w:sz w:val="24"/>
                <w:szCs w:val="24"/>
              </w:rPr>
            </w:pPr>
            <w:r w:rsidRPr="003039C6">
              <w:rPr>
                <w:b/>
                <w:sz w:val="24"/>
                <w:szCs w:val="24"/>
              </w:rPr>
              <w:t>50</w:t>
            </w:r>
          </w:p>
        </w:tc>
        <w:tc>
          <w:tcPr>
            <w:tcW w:w="281" w:type="pct"/>
            <w:gridSpan w:val="2"/>
            <w:vAlign w:val="center"/>
          </w:tcPr>
          <w:p w14:paraId="23DB51E3" w14:textId="2BB608D9" w:rsidR="0084237A" w:rsidRPr="003039C6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329" w:type="pct"/>
            <w:vAlign w:val="center"/>
          </w:tcPr>
          <w:p w14:paraId="2FE13CFE" w14:textId="7FBD4FCC" w:rsidR="0084237A" w:rsidRPr="003039C6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b/>
                <w:sz w:val="24"/>
                <w:szCs w:val="24"/>
              </w:rPr>
              <w:t>100</w:t>
            </w:r>
          </w:p>
        </w:tc>
      </w:tr>
      <w:tr w:rsidR="0084237A" w:rsidRPr="003039C6" w14:paraId="25E002E9" w14:textId="77777777" w:rsidTr="0084237A">
        <w:trPr>
          <w:trHeight w:val="522"/>
          <w:jc w:val="center"/>
        </w:trPr>
        <w:tc>
          <w:tcPr>
            <w:tcW w:w="393" w:type="pct"/>
            <w:gridSpan w:val="2"/>
            <w:vMerge w:val="restart"/>
            <w:vAlign w:val="center"/>
          </w:tcPr>
          <w:p w14:paraId="30FA4200" w14:textId="77777777" w:rsidR="0084237A" w:rsidRPr="003039C6" w:rsidRDefault="0084237A" w:rsidP="00A41C51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Course</w:t>
            </w:r>
          </w:p>
          <w:p w14:paraId="0BC2CD8C" w14:textId="77777777" w:rsidR="0084237A" w:rsidRPr="003039C6" w:rsidRDefault="0084237A" w:rsidP="00A41C51">
            <w:pPr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Objectives</w:t>
            </w:r>
          </w:p>
        </w:tc>
        <w:tc>
          <w:tcPr>
            <w:tcW w:w="2124" w:type="pct"/>
            <w:gridSpan w:val="3"/>
            <w:vMerge w:val="restart"/>
            <w:vAlign w:val="center"/>
          </w:tcPr>
          <w:p w14:paraId="6ECA71D0" w14:textId="77777777" w:rsidR="0084237A" w:rsidRPr="0084237A" w:rsidRDefault="0084237A" w:rsidP="0084237A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84237A">
              <w:rPr>
                <w:rFonts w:ascii="Times New Roman" w:eastAsia="Times New Roman" w:hAnsi="Times New Roman" w:cs="Times New Roman"/>
                <w:sz w:val="24"/>
              </w:rPr>
              <w:t xml:space="preserve">To enable the students to learn emerging topics related to Geotechnical and </w:t>
            </w:r>
            <w:proofErr w:type="spellStart"/>
            <w:r w:rsidRPr="0084237A">
              <w:rPr>
                <w:rFonts w:ascii="Times New Roman" w:eastAsia="Times New Roman" w:hAnsi="Times New Roman" w:cs="Times New Roman"/>
                <w:sz w:val="24"/>
              </w:rPr>
              <w:t>Geoenvironmental</w:t>
            </w:r>
            <w:proofErr w:type="spellEnd"/>
            <w:r w:rsidRPr="0084237A">
              <w:rPr>
                <w:rFonts w:ascii="Times New Roman" w:eastAsia="Times New Roman" w:hAnsi="Times New Roman" w:cs="Times New Roman"/>
                <w:sz w:val="24"/>
              </w:rPr>
              <w:t xml:space="preserve"> engineering.</w:t>
            </w:r>
          </w:p>
          <w:p w14:paraId="677D33AB" w14:textId="77777777" w:rsidR="0084237A" w:rsidRPr="0084237A" w:rsidRDefault="0084237A" w:rsidP="0084237A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84237A">
              <w:rPr>
                <w:rFonts w:ascii="Times New Roman" w:eastAsia="Times New Roman" w:hAnsi="Times New Roman" w:cs="Times New Roman"/>
                <w:sz w:val="24"/>
              </w:rPr>
              <w:t>To make students aware about sources of contamination and remediation of contaminated sites.</w:t>
            </w:r>
          </w:p>
          <w:p w14:paraId="493411BE" w14:textId="77777777" w:rsidR="0084237A" w:rsidRPr="0084237A" w:rsidRDefault="0084237A" w:rsidP="0084237A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84237A">
              <w:rPr>
                <w:rFonts w:ascii="Times New Roman" w:eastAsia="Times New Roman" w:hAnsi="Times New Roman" w:cs="Times New Roman"/>
                <w:sz w:val="24"/>
              </w:rPr>
              <w:t>To make the students understand and explore the feasibility of rehabilitation of waste dumps and re-use of waste.</w:t>
            </w:r>
          </w:p>
          <w:p w14:paraId="4B543BA4" w14:textId="42F52AC5" w:rsidR="0084237A" w:rsidRPr="0084237A" w:rsidRDefault="0084237A" w:rsidP="0084237A">
            <w:pPr>
              <w:pStyle w:val="NoSpacing"/>
              <w:spacing w:line="360" w:lineRule="auto"/>
              <w:rPr>
                <w:rFonts w:eastAsia="Times New Roman"/>
              </w:rPr>
            </w:pPr>
          </w:p>
        </w:tc>
        <w:tc>
          <w:tcPr>
            <w:tcW w:w="552" w:type="pct"/>
            <w:gridSpan w:val="2"/>
            <w:vMerge w:val="restart"/>
            <w:vAlign w:val="center"/>
          </w:tcPr>
          <w:p w14:paraId="7980DCDD" w14:textId="77777777" w:rsidR="0084237A" w:rsidRPr="003039C6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Course Outcomes</w:t>
            </w:r>
          </w:p>
        </w:tc>
        <w:tc>
          <w:tcPr>
            <w:tcW w:w="263" w:type="pct"/>
            <w:gridSpan w:val="2"/>
            <w:vAlign w:val="center"/>
          </w:tcPr>
          <w:p w14:paraId="5FA605C4" w14:textId="77777777" w:rsidR="0084237A" w:rsidRPr="003039C6" w:rsidRDefault="0084237A" w:rsidP="00772FA9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CO1</w:t>
            </w:r>
          </w:p>
        </w:tc>
        <w:tc>
          <w:tcPr>
            <w:tcW w:w="1668" w:type="pct"/>
            <w:gridSpan w:val="9"/>
          </w:tcPr>
          <w:p w14:paraId="7F38173A" w14:textId="69D040F4" w:rsidR="0084237A" w:rsidRPr="003039C6" w:rsidRDefault="0084237A" w:rsidP="00945ED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 xml:space="preserve">Students will be able to understand the importance of soil-water-contaminant interaction. </w:t>
            </w:r>
          </w:p>
        </w:tc>
      </w:tr>
      <w:tr w:rsidR="0084237A" w:rsidRPr="003039C6" w14:paraId="08B5CD97" w14:textId="77777777" w:rsidTr="0084237A">
        <w:trPr>
          <w:trHeight w:val="529"/>
          <w:jc w:val="center"/>
        </w:trPr>
        <w:tc>
          <w:tcPr>
            <w:tcW w:w="393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1DDC5B6B" w14:textId="77777777" w:rsidR="0084237A" w:rsidRPr="003039C6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29ABE93F" w14:textId="08E778E3" w:rsidR="0084237A" w:rsidRPr="003039C6" w:rsidRDefault="0084237A" w:rsidP="00945EDC">
            <w:pPr>
              <w:pStyle w:val="NoSpacing"/>
              <w:rPr>
                <w:rFonts w:eastAsia="Times New Roman"/>
              </w:rPr>
            </w:pPr>
          </w:p>
        </w:tc>
        <w:tc>
          <w:tcPr>
            <w:tcW w:w="552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31FD367" w14:textId="77777777" w:rsidR="0084237A" w:rsidRPr="003039C6" w:rsidRDefault="0084237A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3" w:type="pct"/>
            <w:gridSpan w:val="2"/>
            <w:tcBorders>
              <w:bottom w:val="single" w:sz="4" w:space="0" w:color="auto"/>
            </w:tcBorders>
            <w:vAlign w:val="center"/>
          </w:tcPr>
          <w:p w14:paraId="36FDF521" w14:textId="77777777" w:rsidR="0084237A" w:rsidRPr="003039C6" w:rsidRDefault="0084237A" w:rsidP="00772FA9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CO2</w:t>
            </w:r>
          </w:p>
        </w:tc>
        <w:tc>
          <w:tcPr>
            <w:tcW w:w="1668" w:type="pct"/>
            <w:gridSpan w:val="9"/>
            <w:tcBorders>
              <w:bottom w:val="single" w:sz="4" w:space="0" w:color="auto"/>
            </w:tcBorders>
          </w:tcPr>
          <w:p w14:paraId="47B1BD3E" w14:textId="224EDCDD" w:rsidR="0084237A" w:rsidRPr="003039C6" w:rsidRDefault="0084237A" w:rsidP="00DE7825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 xml:space="preserve">Students will be able to identify the factors affecting the soil-groundwater-waste pollution. </w:t>
            </w:r>
          </w:p>
        </w:tc>
      </w:tr>
      <w:tr w:rsidR="0084237A" w:rsidRPr="003039C6" w14:paraId="7AFEE6CA" w14:textId="77777777" w:rsidTr="00B771C3">
        <w:trPr>
          <w:trHeight w:val="1186"/>
          <w:jc w:val="center"/>
        </w:trPr>
        <w:tc>
          <w:tcPr>
            <w:tcW w:w="393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19CDA12" w14:textId="77777777" w:rsidR="0084237A" w:rsidRPr="003039C6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3966B191" w14:textId="04B0BF9A" w:rsidR="0084237A" w:rsidRPr="003039C6" w:rsidRDefault="0084237A" w:rsidP="005A16FC">
            <w:pPr>
              <w:rPr>
                <w:b/>
                <w:sz w:val="24"/>
                <w:szCs w:val="24"/>
              </w:rPr>
            </w:pPr>
          </w:p>
        </w:tc>
        <w:tc>
          <w:tcPr>
            <w:tcW w:w="552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3B6D707" w14:textId="77777777" w:rsidR="0084237A" w:rsidRPr="003039C6" w:rsidRDefault="0084237A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3" w:type="pct"/>
            <w:gridSpan w:val="2"/>
            <w:tcBorders>
              <w:bottom w:val="single" w:sz="4" w:space="0" w:color="auto"/>
            </w:tcBorders>
            <w:vAlign w:val="center"/>
          </w:tcPr>
          <w:p w14:paraId="0863E8BC" w14:textId="77777777" w:rsidR="0084237A" w:rsidRPr="003039C6" w:rsidRDefault="0084237A" w:rsidP="00772FA9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CO3</w:t>
            </w:r>
          </w:p>
        </w:tc>
        <w:tc>
          <w:tcPr>
            <w:tcW w:w="1668" w:type="pct"/>
            <w:gridSpan w:val="9"/>
            <w:tcBorders>
              <w:bottom w:val="single" w:sz="4" w:space="0" w:color="auto"/>
            </w:tcBorders>
          </w:tcPr>
          <w:p w14:paraId="7BE428D1" w14:textId="3C8AC5D6" w:rsidR="0084237A" w:rsidRPr="003039C6" w:rsidRDefault="0084237A" w:rsidP="005110D8">
            <w:pPr>
              <w:jc w:val="both"/>
              <w:rPr>
                <w:b/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 xml:space="preserve">Students will be able to comprehend the methods for deciding the fate of contaminants in the geoenvironment for </w:t>
            </w:r>
            <w:r w:rsidRPr="003039C6">
              <w:rPr>
                <w:rFonts w:eastAsia="Times New Roman"/>
                <w:sz w:val="24"/>
                <w:szCs w:val="24"/>
                <w:shd w:val="clear" w:color="auto" w:fill="FFFFFF"/>
              </w:rPr>
              <w:t>contaminated land management.</w:t>
            </w:r>
          </w:p>
        </w:tc>
      </w:tr>
      <w:tr w:rsidR="0084237A" w:rsidRPr="003039C6" w14:paraId="2669D6F1" w14:textId="77777777" w:rsidTr="0084237A">
        <w:trPr>
          <w:trHeight w:val="611"/>
          <w:jc w:val="center"/>
        </w:trPr>
        <w:tc>
          <w:tcPr>
            <w:tcW w:w="393" w:type="pct"/>
            <w:gridSpan w:val="2"/>
            <w:vMerge/>
            <w:vAlign w:val="center"/>
          </w:tcPr>
          <w:p w14:paraId="1FE8BFCE" w14:textId="77777777" w:rsidR="0084237A" w:rsidRPr="003039C6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3F131562" w14:textId="67EF38E9" w:rsidR="0084237A" w:rsidRPr="003039C6" w:rsidRDefault="0084237A" w:rsidP="00310D67">
            <w:pPr>
              <w:rPr>
                <w:b/>
                <w:sz w:val="24"/>
                <w:szCs w:val="24"/>
              </w:rPr>
            </w:pPr>
          </w:p>
        </w:tc>
        <w:tc>
          <w:tcPr>
            <w:tcW w:w="552" w:type="pct"/>
            <w:gridSpan w:val="2"/>
            <w:vMerge/>
            <w:vAlign w:val="center"/>
          </w:tcPr>
          <w:p w14:paraId="5A281862" w14:textId="77777777" w:rsidR="0084237A" w:rsidRPr="003039C6" w:rsidRDefault="0084237A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3" w:type="pct"/>
            <w:gridSpan w:val="2"/>
            <w:vAlign w:val="center"/>
          </w:tcPr>
          <w:p w14:paraId="4F3C41E4" w14:textId="78CF513B" w:rsidR="0084237A" w:rsidRPr="003039C6" w:rsidRDefault="0084237A" w:rsidP="00772FA9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CO4</w:t>
            </w:r>
          </w:p>
        </w:tc>
        <w:tc>
          <w:tcPr>
            <w:tcW w:w="1668" w:type="pct"/>
            <w:gridSpan w:val="9"/>
          </w:tcPr>
          <w:p w14:paraId="55B89CF2" w14:textId="5FF19125" w:rsidR="0084237A" w:rsidRPr="003039C6" w:rsidRDefault="0084237A" w:rsidP="00FB3401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 xml:space="preserve">Students will be able to </w:t>
            </w:r>
            <w:r w:rsidRPr="003039C6">
              <w:rPr>
                <w:rFonts w:eastAsia="Times New Roman"/>
                <w:sz w:val="24"/>
                <w:szCs w:val="24"/>
              </w:rPr>
              <w:t>design the Waste Management Facilities.</w:t>
            </w:r>
          </w:p>
        </w:tc>
      </w:tr>
      <w:tr w:rsidR="0084237A" w:rsidRPr="003039C6" w14:paraId="335C53B2" w14:textId="77777777" w:rsidTr="0084237A">
        <w:trPr>
          <w:trHeight w:val="549"/>
          <w:jc w:val="center"/>
        </w:trPr>
        <w:tc>
          <w:tcPr>
            <w:tcW w:w="393" w:type="pct"/>
            <w:gridSpan w:val="2"/>
            <w:vMerge/>
            <w:vAlign w:val="center"/>
          </w:tcPr>
          <w:p w14:paraId="6FCCA8C6" w14:textId="77777777" w:rsidR="0084237A" w:rsidRPr="003039C6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1973A41A" w14:textId="77777777" w:rsidR="0084237A" w:rsidRPr="003039C6" w:rsidRDefault="0084237A" w:rsidP="00310D67">
            <w:pPr>
              <w:rPr>
                <w:b/>
                <w:sz w:val="24"/>
                <w:szCs w:val="24"/>
              </w:rPr>
            </w:pPr>
          </w:p>
        </w:tc>
        <w:tc>
          <w:tcPr>
            <w:tcW w:w="552" w:type="pct"/>
            <w:gridSpan w:val="2"/>
            <w:vMerge/>
            <w:vAlign w:val="center"/>
          </w:tcPr>
          <w:p w14:paraId="046B29C7" w14:textId="77777777" w:rsidR="0084237A" w:rsidRPr="003039C6" w:rsidRDefault="0084237A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3" w:type="pct"/>
            <w:gridSpan w:val="2"/>
            <w:vAlign w:val="center"/>
          </w:tcPr>
          <w:p w14:paraId="5ADACB20" w14:textId="77777777" w:rsidR="0084237A" w:rsidRPr="003039C6" w:rsidRDefault="0084237A" w:rsidP="00772FA9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CO5</w:t>
            </w:r>
          </w:p>
          <w:p w14:paraId="1E2E70D7" w14:textId="5303FBAC" w:rsidR="0084237A" w:rsidRPr="003039C6" w:rsidRDefault="0084237A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668" w:type="pct"/>
            <w:gridSpan w:val="9"/>
          </w:tcPr>
          <w:p w14:paraId="515A2E9A" w14:textId="18A97FC9" w:rsidR="0084237A" w:rsidRPr="003039C6" w:rsidRDefault="0084237A" w:rsidP="0073150D">
            <w:pPr>
              <w:jc w:val="both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 xml:space="preserve">Students will be able to comprehend methods for reuse of waste.  </w:t>
            </w:r>
          </w:p>
          <w:p w14:paraId="76ABAEC3" w14:textId="2B791A45" w:rsidR="0084237A" w:rsidRPr="003039C6" w:rsidRDefault="0084237A" w:rsidP="0073150D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3039C6" w:rsidRPr="003039C6" w14:paraId="37CBB18C" w14:textId="77777777" w:rsidTr="00EF18DB">
        <w:trPr>
          <w:trHeight w:val="340"/>
          <w:jc w:val="center"/>
        </w:trPr>
        <w:tc>
          <w:tcPr>
            <w:tcW w:w="5000" w:type="pct"/>
            <w:gridSpan w:val="18"/>
            <w:vAlign w:val="center"/>
          </w:tcPr>
          <w:p w14:paraId="2F1445EF" w14:textId="77777777" w:rsidR="00A25112" w:rsidRPr="003039C6" w:rsidRDefault="00A25112" w:rsidP="00A41C51">
            <w:pPr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SYLLABUS</w:t>
            </w:r>
          </w:p>
        </w:tc>
      </w:tr>
      <w:tr w:rsidR="003039C6" w:rsidRPr="003039C6" w14:paraId="2C684105" w14:textId="77777777" w:rsidTr="008B3A67">
        <w:trPr>
          <w:trHeight w:val="340"/>
          <w:jc w:val="center"/>
        </w:trPr>
        <w:tc>
          <w:tcPr>
            <w:tcW w:w="185" w:type="pct"/>
            <w:vAlign w:val="center"/>
          </w:tcPr>
          <w:p w14:paraId="1C672BE4" w14:textId="77777777" w:rsidR="00A25112" w:rsidRPr="003039C6" w:rsidRDefault="00A25112" w:rsidP="00772FA9">
            <w:pPr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893" w:type="pct"/>
            <w:gridSpan w:val="11"/>
            <w:vAlign w:val="center"/>
          </w:tcPr>
          <w:p w14:paraId="3D0B901D" w14:textId="77777777" w:rsidR="00A25112" w:rsidRPr="003039C6" w:rsidRDefault="00A25112" w:rsidP="00772FA9">
            <w:pPr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b/>
                <w:sz w:val="24"/>
                <w:szCs w:val="24"/>
              </w:rPr>
              <w:t>Content</w:t>
            </w:r>
          </w:p>
        </w:tc>
        <w:tc>
          <w:tcPr>
            <w:tcW w:w="432" w:type="pct"/>
            <w:gridSpan w:val="4"/>
            <w:vAlign w:val="center"/>
          </w:tcPr>
          <w:p w14:paraId="7FA46A8B" w14:textId="77777777" w:rsidR="00A25112" w:rsidRPr="003039C6" w:rsidRDefault="00A25112" w:rsidP="00772FA9">
            <w:pPr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b/>
                <w:sz w:val="24"/>
                <w:szCs w:val="24"/>
              </w:rPr>
              <w:t>Hours</w:t>
            </w:r>
          </w:p>
        </w:tc>
        <w:tc>
          <w:tcPr>
            <w:tcW w:w="490" w:type="pct"/>
            <w:gridSpan w:val="2"/>
            <w:vAlign w:val="center"/>
          </w:tcPr>
          <w:p w14:paraId="619857AC" w14:textId="77777777" w:rsidR="00A25112" w:rsidRPr="003039C6" w:rsidRDefault="00A25112" w:rsidP="00772FA9">
            <w:pPr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b/>
                <w:sz w:val="24"/>
                <w:szCs w:val="24"/>
              </w:rPr>
              <w:t>COs</w:t>
            </w:r>
          </w:p>
        </w:tc>
      </w:tr>
      <w:tr w:rsidR="003039C6" w:rsidRPr="003039C6" w14:paraId="327C4F17" w14:textId="77777777" w:rsidTr="0084237A">
        <w:trPr>
          <w:trHeight w:val="882"/>
          <w:jc w:val="center"/>
        </w:trPr>
        <w:tc>
          <w:tcPr>
            <w:tcW w:w="185" w:type="pct"/>
            <w:vAlign w:val="center"/>
          </w:tcPr>
          <w:p w14:paraId="3DA925CE" w14:textId="77777777" w:rsidR="009F02A3" w:rsidRPr="003039C6" w:rsidRDefault="009F02A3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 xml:space="preserve">I </w:t>
            </w:r>
          </w:p>
          <w:p w14:paraId="369326FF" w14:textId="5C6C41EB" w:rsidR="009F02A3" w:rsidRPr="003039C6" w:rsidRDefault="009F02A3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893" w:type="pct"/>
            <w:gridSpan w:val="11"/>
          </w:tcPr>
          <w:p w14:paraId="7AAEE536" w14:textId="48B7816C" w:rsidR="009F02A3" w:rsidRPr="0084237A" w:rsidRDefault="009F02A3" w:rsidP="0084237A">
            <w:pPr>
              <w:pStyle w:val="TableParagraph"/>
              <w:spacing w:before="14"/>
              <w:ind w:left="57"/>
              <w:jc w:val="both"/>
              <w:rPr>
                <w:b/>
                <w:sz w:val="24"/>
                <w:szCs w:val="24"/>
              </w:rPr>
            </w:pPr>
            <w:r w:rsidRPr="0084237A">
              <w:rPr>
                <w:b/>
                <w:sz w:val="24"/>
                <w:szCs w:val="24"/>
              </w:rPr>
              <w:t xml:space="preserve">Introduction: </w:t>
            </w:r>
          </w:p>
          <w:p w14:paraId="66A00BA1" w14:textId="446D3FED" w:rsidR="009F02A3" w:rsidRPr="003039C6" w:rsidRDefault="009107FC" w:rsidP="0084237A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039C6">
              <w:rPr>
                <w:rFonts w:eastAsia="Times New Roman"/>
                <w:sz w:val="24"/>
                <w:szCs w:val="24"/>
              </w:rPr>
              <w:t xml:space="preserve"> </w:t>
            </w:r>
            <w:r w:rsidR="001C799B" w:rsidRPr="003039C6">
              <w:rPr>
                <w:rFonts w:eastAsia="Times New Roman"/>
                <w:sz w:val="24"/>
                <w:szCs w:val="24"/>
              </w:rPr>
              <w:t xml:space="preserve">Need and scope for </w:t>
            </w:r>
            <w:proofErr w:type="spellStart"/>
            <w:r w:rsidR="001C799B" w:rsidRPr="003039C6">
              <w:rPr>
                <w:rFonts w:eastAsia="Times New Roman"/>
                <w:sz w:val="24"/>
                <w:szCs w:val="24"/>
              </w:rPr>
              <w:t>Geoenvironmental</w:t>
            </w:r>
            <w:proofErr w:type="spellEnd"/>
            <w:r w:rsidR="001C799B" w:rsidRPr="003039C6">
              <w:rPr>
                <w:rFonts w:eastAsia="Times New Roman"/>
                <w:sz w:val="24"/>
                <w:szCs w:val="24"/>
              </w:rPr>
              <w:t xml:space="preserve"> Engineering; Sources of Contamination, Environmental impacts of contaminants within soils</w:t>
            </w:r>
            <w:r w:rsidR="00483D6F" w:rsidRPr="003039C6">
              <w:rPr>
                <w:rFonts w:eastAsia="Times New Roman"/>
                <w:sz w:val="24"/>
                <w:szCs w:val="24"/>
              </w:rPr>
              <w:t>- Multiphase behaviour of soil.</w:t>
            </w:r>
            <w:r w:rsidRPr="003039C6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432" w:type="pct"/>
            <w:gridSpan w:val="4"/>
            <w:vAlign w:val="center"/>
          </w:tcPr>
          <w:p w14:paraId="24EB1281" w14:textId="37449C2A" w:rsidR="009F02A3" w:rsidRPr="0084237A" w:rsidRDefault="009F02A3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84237A">
              <w:rPr>
                <w:sz w:val="24"/>
                <w:szCs w:val="24"/>
              </w:rPr>
              <w:t>4</w:t>
            </w:r>
            <w:bookmarkStart w:id="0" w:name="_GoBack"/>
            <w:bookmarkEnd w:id="0"/>
          </w:p>
        </w:tc>
        <w:tc>
          <w:tcPr>
            <w:tcW w:w="490" w:type="pct"/>
            <w:gridSpan w:val="2"/>
            <w:vAlign w:val="center"/>
          </w:tcPr>
          <w:p w14:paraId="6931B1BB" w14:textId="2DD4C57F" w:rsidR="009F02A3" w:rsidRPr="003039C6" w:rsidRDefault="00007C06" w:rsidP="00DE7825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CO1</w:t>
            </w:r>
          </w:p>
        </w:tc>
      </w:tr>
      <w:tr w:rsidR="003039C6" w:rsidRPr="003039C6" w14:paraId="5EE69228" w14:textId="77777777" w:rsidTr="0084237A">
        <w:trPr>
          <w:trHeight w:val="541"/>
          <w:jc w:val="center"/>
        </w:trPr>
        <w:tc>
          <w:tcPr>
            <w:tcW w:w="185" w:type="pct"/>
            <w:vAlign w:val="center"/>
          </w:tcPr>
          <w:p w14:paraId="21D8DA57" w14:textId="4029CE94" w:rsidR="009F02A3" w:rsidRPr="003039C6" w:rsidRDefault="009F02A3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II</w:t>
            </w:r>
          </w:p>
        </w:tc>
        <w:tc>
          <w:tcPr>
            <w:tcW w:w="3893" w:type="pct"/>
            <w:gridSpan w:val="11"/>
          </w:tcPr>
          <w:p w14:paraId="79AA82F0" w14:textId="77777777" w:rsidR="009862D1" w:rsidRPr="0084237A" w:rsidRDefault="009862D1" w:rsidP="008024A1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84237A">
              <w:rPr>
                <w:rFonts w:eastAsia="Times New Roman"/>
                <w:b/>
                <w:sz w:val="24"/>
                <w:szCs w:val="24"/>
              </w:rPr>
              <w:t xml:space="preserve">Soil-Waste interaction: </w:t>
            </w:r>
          </w:p>
          <w:p w14:paraId="18117CC8" w14:textId="603C0C53" w:rsidR="001C799B" w:rsidRPr="003039C6" w:rsidRDefault="001C799B" w:rsidP="008024A1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039C6">
              <w:rPr>
                <w:rFonts w:eastAsia="Times New Roman"/>
                <w:sz w:val="24"/>
                <w:szCs w:val="24"/>
              </w:rPr>
              <w:t xml:space="preserve">Physical, </w:t>
            </w:r>
            <w:r w:rsidR="00947D4D" w:rsidRPr="003039C6">
              <w:rPr>
                <w:rFonts w:eastAsia="Times New Roman"/>
                <w:sz w:val="24"/>
                <w:szCs w:val="24"/>
              </w:rPr>
              <w:t>chemical,</w:t>
            </w:r>
            <w:r w:rsidRPr="003039C6">
              <w:rPr>
                <w:rFonts w:eastAsia="Times New Roman"/>
                <w:sz w:val="24"/>
                <w:szCs w:val="24"/>
              </w:rPr>
              <w:t xml:space="preserve"> and biological characteristics of wastes; Soil-waste interaction; </w:t>
            </w:r>
            <w:r w:rsidR="009862D1" w:rsidRPr="003039C6">
              <w:rPr>
                <w:rFonts w:eastAsia="Times New Roman"/>
                <w:sz w:val="24"/>
                <w:szCs w:val="24"/>
              </w:rPr>
              <w:t xml:space="preserve">Impact of pollution on clay </w:t>
            </w:r>
            <w:r w:rsidR="008024A1" w:rsidRPr="003039C6">
              <w:rPr>
                <w:rFonts w:eastAsia="Times New Roman"/>
                <w:sz w:val="24"/>
                <w:szCs w:val="24"/>
              </w:rPr>
              <w:t>mine</w:t>
            </w:r>
            <w:r w:rsidR="008024A1">
              <w:rPr>
                <w:rFonts w:eastAsia="Times New Roman"/>
                <w:sz w:val="24"/>
                <w:szCs w:val="24"/>
              </w:rPr>
              <w:t>ralogy</w:t>
            </w:r>
            <w:r w:rsidR="00C84C45" w:rsidRPr="003039C6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432" w:type="pct"/>
            <w:gridSpan w:val="4"/>
          </w:tcPr>
          <w:p w14:paraId="71ECB7D4" w14:textId="21DCF5F5" w:rsidR="009F02A3" w:rsidRPr="0084237A" w:rsidRDefault="005B33A2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84237A">
              <w:rPr>
                <w:sz w:val="24"/>
                <w:szCs w:val="24"/>
              </w:rPr>
              <w:t>6</w:t>
            </w:r>
          </w:p>
        </w:tc>
        <w:tc>
          <w:tcPr>
            <w:tcW w:w="490" w:type="pct"/>
            <w:gridSpan w:val="2"/>
            <w:vAlign w:val="center"/>
          </w:tcPr>
          <w:p w14:paraId="2155428B" w14:textId="295BE32E" w:rsidR="009F02A3" w:rsidRPr="003039C6" w:rsidRDefault="00007C06" w:rsidP="00DE7825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CO1, CO2</w:t>
            </w:r>
          </w:p>
        </w:tc>
      </w:tr>
      <w:tr w:rsidR="003039C6" w:rsidRPr="003039C6" w14:paraId="13A95164" w14:textId="77777777" w:rsidTr="0084237A">
        <w:trPr>
          <w:trHeight w:val="1258"/>
          <w:jc w:val="center"/>
        </w:trPr>
        <w:tc>
          <w:tcPr>
            <w:tcW w:w="185" w:type="pct"/>
            <w:vAlign w:val="center"/>
          </w:tcPr>
          <w:p w14:paraId="4F0621F5" w14:textId="08E68DF3" w:rsidR="009F02A3" w:rsidRPr="003039C6" w:rsidRDefault="009F02A3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III</w:t>
            </w:r>
          </w:p>
        </w:tc>
        <w:tc>
          <w:tcPr>
            <w:tcW w:w="3893" w:type="pct"/>
            <w:gridSpan w:val="11"/>
          </w:tcPr>
          <w:p w14:paraId="376931F2" w14:textId="23533328" w:rsidR="00174408" w:rsidRPr="0084237A" w:rsidRDefault="00937F2C" w:rsidP="0084237A">
            <w:pPr>
              <w:pStyle w:val="TableParagraph"/>
              <w:spacing w:before="12"/>
              <w:jc w:val="both"/>
              <w:rPr>
                <w:b/>
                <w:sz w:val="24"/>
                <w:szCs w:val="24"/>
              </w:rPr>
            </w:pPr>
            <w:r w:rsidRPr="0084237A">
              <w:rPr>
                <w:b/>
                <w:sz w:val="24"/>
                <w:szCs w:val="24"/>
              </w:rPr>
              <w:t xml:space="preserve">Transport of </w:t>
            </w:r>
            <w:r w:rsidR="00174408" w:rsidRPr="0084237A">
              <w:rPr>
                <w:b/>
                <w:sz w:val="24"/>
                <w:szCs w:val="24"/>
              </w:rPr>
              <w:t>Contaminants</w:t>
            </w:r>
            <w:r w:rsidR="0084531C" w:rsidRPr="0084237A">
              <w:rPr>
                <w:b/>
                <w:sz w:val="24"/>
                <w:szCs w:val="24"/>
              </w:rPr>
              <w:t>:</w:t>
            </w:r>
            <w:r w:rsidR="00174408" w:rsidRPr="0084237A">
              <w:rPr>
                <w:b/>
                <w:sz w:val="24"/>
                <w:szCs w:val="24"/>
              </w:rPr>
              <w:t xml:space="preserve"> </w:t>
            </w:r>
          </w:p>
          <w:p w14:paraId="08EC46F2" w14:textId="4EC1B3CC" w:rsidR="009F02A3" w:rsidRPr="003039C6" w:rsidRDefault="00174408" w:rsidP="008024A1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039C6">
              <w:rPr>
                <w:rFonts w:eastAsia="Times New Roman"/>
                <w:sz w:val="24"/>
                <w:szCs w:val="24"/>
                <w:shd w:val="clear" w:color="auto" w:fill="FFFFFF"/>
              </w:rPr>
              <w:t xml:space="preserve">Contaminant transport in sub surface; </w:t>
            </w:r>
            <w:r w:rsidRPr="003039C6">
              <w:rPr>
                <w:rFonts w:eastAsia="Times New Roman"/>
                <w:sz w:val="24"/>
                <w:szCs w:val="24"/>
              </w:rPr>
              <w:t xml:space="preserve">Transport Mechanisms and Principles- </w:t>
            </w:r>
            <w:r w:rsidRPr="003039C6">
              <w:rPr>
                <w:rFonts w:eastAsia="Times New Roman"/>
                <w:sz w:val="24"/>
                <w:szCs w:val="24"/>
                <w:shd w:val="clear" w:color="auto" w:fill="FFFFFF"/>
              </w:rPr>
              <w:t xml:space="preserve">Advection, Diffusion, Dispersion; Contaminant transformation, </w:t>
            </w:r>
            <w:r w:rsidR="00A51852" w:rsidRPr="003039C6">
              <w:rPr>
                <w:rFonts w:eastAsia="Times New Roman"/>
                <w:sz w:val="24"/>
                <w:szCs w:val="24"/>
                <w:shd w:val="clear" w:color="auto" w:fill="FFFFFF"/>
              </w:rPr>
              <w:t>Assess exposure pathways </w:t>
            </w:r>
            <w:r w:rsidR="00731714" w:rsidRPr="003039C6">
              <w:rPr>
                <w:rFonts w:eastAsia="Times New Roman"/>
                <w:sz w:val="24"/>
                <w:szCs w:val="24"/>
                <w:shd w:val="clear" w:color="auto" w:fill="FFFFFF"/>
              </w:rPr>
              <w:t>in environment-</w:t>
            </w:r>
            <w:r w:rsidR="00A51852" w:rsidRPr="003039C6">
              <w:rPr>
                <w:rFonts w:eastAsia="Times New Roman"/>
                <w:sz w:val="24"/>
                <w:szCs w:val="24"/>
                <w:shd w:val="clear" w:color="auto" w:fill="FFFFFF"/>
              </w:rPr>
              <w:t>Contaminant mobility and its impacts on contaminated land management and remediatio</w:t>
            </w:r>
            <w:r w:rsidR="009107FC" w:rsidRPr="003039C6">
              <w:rPr>
                <w:rFonts w:eastAsia="Times New Roman"/>
                <w:sz w:val="24"/>
                <w:szCs w:val="24"/>
                <w:shd w:val="clear" w:color="auto" w:fill="FFFFFF"/>
              </w:rPr>
              <w:t>n</w:t>
            </w:r>
            <w:r w:rsidR="00C84C45" w:rsidRPr="003039C6">
              <w:rPr>
                <w:rFonts w:eastAsia="Times New Roman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432" w:type="pct"/>
            <w:gridSpan w:val="4"/>
          </w:tcPr>
          <w:p w14:paraId="6B6A6B9B" w14:textId="2CC17267" w:rsidR="009F02A3" w:rsidRPr="0084237A" w:rsidRDefault="005B33A2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84237A">
              <w:rPr>
                <w:sz w:val="24"/>
                <w:szCs w:val="24"/>
              </w:rPr>
              <w:t>9</w:t>
            </w:r>
          </w:p>
        </w:tc>
        <w:tc>
          <w:tcPr>
            <w:tcW w:w="490" w:type="pct"/>
            <w:gridSpan w:val="2"/>
            <w:vAlign w:val="center"/>
          </w:tcPr>
          <w:p w14:paraId="6CAF1443" w14:textId="480A5A9C" w:rsidR="009F02A3" w:rsidRPr="003039C6" w:rsidRDefault="0073150D" w:rsidP="00DE7825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CO2</w:t>
            </w:r>
            <w:r w:rsidR="00007C06" w:rsidRPr="003039C6">
              <w:rPr>
                <w:sz w:val="24"/>
                <w:szCs w:val="24"/>
              </w:rPr>
              <w:t>, CO3</w:t>
            </w:r>
          </w:p>
        </w:tc>
      </w:tr>
      <w:tr w:rsidR="003039C6" w:rsidRPr="003039C6" w14:paraId="1E12FFC7" w14:textId="77777777" w:rsidTr="009F02A3">
        <w:trPr>
          <w:trHeight w:val="944"/>
          <w:jc w:val="center"/>
        </w:trPr>
        <w:tc>
          <w:tcPr>
            <w:tcW w:w="185" w:type="pct"/>
            <w:vAlign w:val="center"/>
          </w:tcPr>
          <w:p w14:paraId="33E7B7FE" w14:textId="59ADE19C" w:rsidR="009F02A3" w:rsidRPr="003039C6" w:rsidRDefault="009F02A3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IV</w:t>
            </w:r>
          </w:p>
        </w:tc>
        <w:tc>
          <w:tcPr>
            <w:tcW w:w="3893" w:type="pct"/>
            <w:gridSpan w:val="11"/>
          </w:tcPr>
          <w:p w14:paraId="6F1193D0" w14:textId="1F334494" w:rsidR="005404A5" w:rsidRPr="0084237A" w:rsidRDefault="00A51852" w:rsidP="008024A1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84237A">
              <w:rPr>
                <w:rFonts w:eastAsia="Times New Roman"/>
                <w:b/>
                <w:sz w:val="24"/>
                <w:szCs w:val="24"/>
              </w:rPr>
              <w:t>Desig</w:t>
            </w:r>
            <w:r w:rsidR="009107FC" w:rsidRPr="0084237A">
              <w:rPr>
                <w:rFonts w:eastAsia="Times New Roman"/>
                <w:b/>
                <w:sz w:val="24"/>
                <w:szCs w:val="24"/>
              </w:rPr>
              <w:t>n of Waste Management Facilities</w:t>
            </w:r>
            <w:r w:rsidR="0084531C" w:rsidRPr="0084237A">
              <w:rPr>
                <w:rFonts w:eastAsia="Times New Roman"/>
                <w:b/>
                <w:sz w:val="24"/>
                <w:szCs w:val="24"/>
              </w:rPr>
              <w:t>:</w:t>
            </w:r>
          </w:p>
          <w:p w14:paraId="65E30BE3" w14:textId="0CDAAAAD" w:rsidR="009F02A3" w:rsidRPr="0084237A" w:rsidRDefault="0009740A" w:rsidP="0084237A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039C6">
              <w:rPr>
                <w:rFonts w:eastAsia="Times New Roman"/>
                <w:sz w:val="24"/>
                <w:szCs w:val="24"/>
              </w:rPr>
              <w:t>W</w:t>
            </w:r>
            <w:r w:rsidR="009107FC" w:rsidRPr="003039C6">
              <w:rPr>
                <w:rFonts w:eastAsia="Times New Roman"/>
                <w:sz w:val="24"/>
                <w:szCs w:val="24"/>
              </w:rPr>
              <w:t xml:space="preserve">aste containment facilities and disposal practices, </w:t>
            </w:r>
            <w:r w:rsidR="00A51852" w:rsidRPr="003039C6">
              <w:rPr>
                <w:sz w:val="24"/>
                <w:szCs w:val="24"/>
              </w:rPr>
              <w:t xml:space="preserve">Landfills: Types of landfills, </w:t>
            </w:r>
            <w:r w:rsidRPr="003039C6">
              <w:rPr>
                <w:sz w:val="24"/>
                <w:szCs w:val="24"/>
              </w:rPr>
              <w:t xml:space="preserve">Guidelines and recommendations for waste containment system, </w:t>
            </w:r>
            <w:r w:rsidR="00A51852" w:rsidRPr="003039C6">
              <w:rPr>
                <w:sz w:val="24"/>
                <w:szCs w:val="24"/>
              </w:rPr>
              <w:t xml:space="preserve">Site Selection, </w:t>
            </w:r>
            <w:r w:rsidRPr="003039C6">
              <w:rPr>
                <w:sz w:val="24"/>
                <w:szCs w:val="24"/>
              </w:rPr>
              <w:t xml:space="preserve">Layers of waste containment liners, </w:t>
            </w:r>
            <w:r w:rsidR="009107FC" w:rsidRPr="003039C6">
              <w:rPr>
                <w:rFonts w:eastAsia="Times New Roman"/>
                <w:sz w:val="24"/>
                <w:szCs w:val="24"/>
              </w:rPr>
              <w:t>Types of barrier materials;</w:t>
            </w:r>
            <w:r w:rsidR="0073150D" w:rsidRPr="003039C6">
              <w:rPr>
                <w:sz w:val="24"/>
                <w:szCs w:val="24"/>
              </w:rPr>
              <w:t xml:space="preserve"> </w:t>
            </w:r>
            <w:r w:rsidR="00A51852" w:rsidRPr="003039C6">
              <w:rPr>
                <w:sz w:val="24"/>
                <w:szCs w:val="24"/>
              </w:rPr>
              <w:t>Leachate collection system, Cover system, Gas collection system</w:t>
            </w:r>
            <w:r w:rsidR="009107FC" w:rsidRPr="003039C6">
              <w:rPr>
                <w:sz w:val="24"/>
                <w:szCs w:val="24"/>
              </w:rPr>
              <w:t xml:space="preserve">, Continuous </w:t>
            </w:r>
            <w:r w:rsidR="009107FC" w:rsidRPr="003039C6">
              <w:rPr>
                <w:rFonts w:eastAsia="Times New Roman"/>
                <w:sz w:val="24"/>
                <w:szCs w:val="24"/>
              </w:rPr>
              <w:t>Environmen</w:t>
            </w:r>
            <w:r w:rsidR="005404A5" w:rsidRPr="003039C6">
              <w:rPr>
                <w:rFonts w:eastAsia="Times New Roman"/>
                <w:sz w:val="24"/>
                <w:szCs w:val="24"/>
              </w:rPr>
              <w:t>tal monitoring around landfills</w:t>
            </w:r>
            <w:r w:rsidR="00C84C45" w:rsidRPr="003039C6">
              <w:rPr>
                <w:rFonts w:eastAsia="Times New Roman"/>
                <w:sz w:val="24"/>
                <w:szCs w:val="24"/>
              </w:rPr>
              <w:t>, Case studies.</w:t>
            </w:r>
          </w:p>
        </w:tc>
        <w:tc>
          <w:tcPr>
            <w:tcW w:w="432" w:type="pct"/>
            <w:gridSpan w:val="4"/>
          </w:tcPr>
          <w:p w14:paraId="524BFDBF" w14:textId="603C8E77" w:rsidR="009F02A3" w:rsidRPr="0084237A" w:rsidRDefault="006175AC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84237A">
              <w:rPr>
                <w:sz w:val="24"/>
                <w:szCs w:val="24"/>
              </w:rPr>
              <w:t>10</w:t>
            </w:r>
          </w:p>
        </w:tc>
        <w:tc>
          <w:tcPr>
            <w:tcW w:w="490" w:type="pct"/>
            <w:gridSpan w:val="2"/>
            <w:vAlign w:val="center"/>
          </w:tcPr>
          <w:p w14:paraId="48527302" w14:textId="5042FBB8" w:rsidR="009F02A3" w:rsidRPr="003039C6" w:rsidRDefault="0073150D" w:rsidP="00DE7825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 xml:space="preserve">CO3, </w:t>
            </w:r>
            <w:r w:rsidR="00007C06" w:rsidRPr="003039C6">
              <w:rPr>
                <w:sz w:val="24"/>
                <w:szCs w:val="24"/>
              </w:rPr>
              <w:t>CO</w:t>
            </w:r>
            <w:r w:rsidRPr="003039C6">
              <w:rPr>
                <w:sz w:val="24"/>
                <w:szCs w:val="24"/>
              </w:rPr>
              <w:t>4</w:t>
            </w:r>
          </w:p>
        </w:tc>
      </w:tr>
      <w:tr w:rsidR="003039C6" w:rsidRPr="003039C6" w14:paraId="666794E2" w14:textId="77777777" w:rsidTr="009C2595">
        <w:trPr>
          <w:trHeight w:val="570"/>
          <w:jc w:val="center"/>
        </w:trPr>
        <w:tc>
          <w:tcPr>
            <w:tcW w:w="185" w:type="pct"/>
            <w:vAlign w:val="center"/>
          </w:tcPr>
          <w:p w14:paraId="1AC684F1" w14:textId="73337E60" w:rsidR="009F02A3" w:rsidRPr="003039C6" w:rsidRDefault="009F02A3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V</w:t>
            </w:r>
          </w:p>
        </w:tc>
        <w:tc>
          <w:tcPr>
            <w:tcW w:w="3893" w:type="pct"/>
            <w:gridSpan w:val="11"/>
          </w:tcPr>
          <w:p w14:paraId="0B60BDCC" w14:textId="3BD25835" w:rsidR="00C84C45" w:rsidRPr="0084237A" w:rsidRDefault="00731714" w:rsidP="008024A1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84237A">
              <w:rPr>
                <w:rFonts w:eastAsia="Times New Roman"/>
                <w:b/>
                <w:sz w:val="24"/>
                <w:szCs w:val="24"/>
              </w:rPr>
              <w:t>W</w:t>
            </w:r>
            <w:r w:rsidR="009107FC" w:rsidRPr="0084237A">
              <w:rPr>
                <w:rFonts w:eastAsia="Times New Roman"/>
                <w:b/>
                <w:sz w:val="24"/>
                <w:szCs w:val="24"/>
              </w:rPr>
              <w:t>aste</w:t>
            </w:r>
            <w:r w:rsidRPr="0084237A">
              <w:rPr>
                <w:rFonts w:eastAsia="Times New Roman"/>
                <w:b/>
                <w:sz w:val="24"/>
                <w:szCs w:val="24"/>
              </w:rPr>
              <w:t xml:space="preserve"> Utilization</w:t>
            </w:r>
            <w:r w:rsidR="0084531C" w:rsidRPr="0084237A">
              <w:rPr>
                <w:rFonts w:eastAsia="Times New Roman"/>
                <w:b/>
                <w:sz w:val="24"/>
                <w:szCs w:val="24"/>
              </w:rPr>
              <w:t>:</w:t>
            </w:r>
          </w:p>
          <w:p w14:paraId="4CE6D3DD" w14:textId="0F8ECD49" w:rsidR="009F02A3" w:rsidRPr="003039C6" w:rsidRDefault="006175AC" w:rsidP="0084237A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039C6">
              <w:rPr>
                <w:rFonts w:eastAsia="Times New Roman"/>
                <w:sz w:val="24"/>
                <w:szCs w:val="24"/>
              </w:rPr>
              <w:t xml:space="preserve">Engineering Properties of </w:t>
            </w:r>
            <w:r w:rsidR="005404A5" w:rsidRPr="003039C6">
              <w:rPr>
                <w:rFonts w:eastAsia="Times New Roman"/>
                <w:sz w:val="24"/>
                <w:szCs w:val="24"/>
              </w:rPr>
              <w:t xml:space="preserve">mined </w:t>
            </w:r>
            <w:r w:rsidRPr="003039C6">
              <w:rPr>
                <w:rFonts w:eastAsia="Times New Roman"/>
                <w:sz w:val="24"/>
                <w:szCs w:val="24"/>
              </w:rPr>
              <w:t>waste and geotechnical reuse</w:t>
            </w:r>
            <w:r w:rsidR="009107FC" w:rsidRPr="003039C6">
              <w:rPr>
                <w:rFonts w:eastAsia="Times New Roman"/>
                <w:sz w:val="24"/>
                <w:szCs w:val="24"/>
              </w:rPr>
              <w:t xml:space="preserve">, </w:t>
            </w:r>
            <w:r w:rsidR="002F10B0" w:rsidRPr="003039C6">
              <w:rPr>
                <w:rFonts w:eastAsia="Times New Roman"/>
                <w:sz w:val="24"/>
                <w:szCs w:val="24"/>
              </w:rPr>
              <w:t>mine-site restoration</w:t>
            </w:r>
            <w:r w:rsidR="009107FC" w:rsidRPr="003039C6">
              <w:rPr>
                <w:rFonts w:eastAsia="Times New Roman"/>
                <w:sz w:val="24"/>
                <w:szCs w:val="24"/>
              </w:rPr>
              <w:t>; Regulations; Case studies</w:t>
            </w:r>
            <w:r w:rsidR="00C84C45" w:rsidRPr="003039C6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432" w:type="pct"/>
            <w:gridSpan w:val="4"/>
          </w:tcPr>
          <w:p w14:paraId="4E5A959C" w14:textId="526C5267" w:rsidR="009F02A3" w:rsidRPr="0084237A" w:rsidRDefault="0073150D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84237A">
              <w:rPr>
                <w:sz w:val="24"/>
                <w:szCs w:val="24"/>
              </w:rPr>
              <w:t>7</w:t>
            </w:r>
          </w:p>
        </w:tc>
        <w:tc>
          <w:tcPr>
            <w:tcW w:w="490" w:type="pct"/>
            <w:gridSpan w:val="2"/>
            <w:vAlign w:val="center"/>
          </w:tcPr>
          <w:p w14:paraId="042A50BA" w14:textId="362BADA9" w:rsidR="009F02A3" w:rsidRPr="003039C6" w:rsidRDefault="00007C06" w:rsidP="00DE7825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sz w:val="24"/>
                <w:szCs w:val="24"/>
              </w:rPr>
              <w:t>CO4</w:t>
            </w:r>
            <w:r w:rsidR="0073150D" w:rsidRPr="003039C6">
              <w:rPr>
                <w:sz w:val="24"/>
                <w:szCs w:val="24"/>
              </w:rPr>
              <w:t>, CO5</w:t>
            </w:r>
          </w:p>
        </w:tc>
      </w:tr>
      <w:tr w:rsidR="003039C6" w:rsidRPr="003039C6" w14:paraId="786D6D7C" w14:textId="77777777" w:rsidTr="008B3A67">
        <w:trPr>
          <w:trHeight w:val="340"/>
          <w:jc w:val="center"/>
        </w:trPr>
        <w:tc>
          <w:tcPr>
            <w:tcW w:w="4078" w:type="pct"/>
            <w:gridSpan w:val="12"/>
            <w:vAlign w:val="center"/>
          </w:tcPr>
          <w:p w14:paraId="05FB88AC" w14:textId="01D9AD34" w:rsidR="00A25112" w:rsidRPr="008024A1" w:rsidRDefault="00A25112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8024A1">
              <w:rPr>
                <w:b/>
              </w:rPr>
              <w:t>Total Hours</w:t>
            </w:r>
          </w:p>
        </w:tc>
        <w:tc>
          <w:tcPr>
            <w:tcW w:w="432" w:type="pct"/>
            <w:gridSpan w:val="4"/>
            <w:vAlign w:val="center"/>
          </w:tcPr>
          <w:p w14:paraId="1DB6D96C" w14:textId="04062572" w:rsidR="00A25112" w:rsidRPr="003039C6" w:rsidRDefault="00A25112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3039C6">
              <w:rPr>
                <w:b/>
                <w:sz w:val="24"/>
                <w:szCs w:val="24"/>
              </w:rPr>
              <w:t>3</w:t>
            </w:r>
            <w:r w:rsidR="0073150D" w:rsidRPr="003039C6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490" w:type="pct"/>
            <w:gridSpan w:val="2"/>
            <w:vAlign w:val="center"/>
          </w:tcPr>
          <w:p w14:paraId="0ABFBAC9" w14:textId="77777777" w:rsidR="00A25112" w:rsidRPr="003039C6" w:rsidRDefault="00A25112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3039C6" w:rsidRPr="003039C6" w14:paraId="4C9A29E8" w14:textId="77777777" w:rsidTr="0084531C">
        <w:trPr>
          <w:trHeight w:val="479"/>
          <w:jc w:val="center"/>
        </w:trPr>
        <w:tc>
          <w:tcPr>
            <w:tcW w:w="5000" w:type="pct"/>
            <w:gridSpan w:val="18"/>
          </w:tcPr>
          <w:p w14:paraId="1EEB86AC" w14:textId="6491FEEA" w:rsidR="00007C06" w:rsidRPr="003039C6" w:rsidRDefault="00007C06" w:rsidP="00007C06">
            <w:pPr>
              <w:spacing w:line="360" w:lineRule="auto"/>
              <w:rPr>
                <w:b/>
                <w:sz w:val="24"/>
                <w:szCs w:val="24"/>
              </w:rPr>
            </w:pPr>
            <w:r w:rsidRPr="003039C6">
              <w:rPr>
                <w:b/>
                <w:sz w:val="24"/>
                <w:szCs w:val="24"/>
              </w:rPr>
              <w:t>Essential Readings</w:t>
            </w:r>
          </w:p>
        </w:tc>
      </w:tr>
      <w:tr w:rsidR="003039C6" w:rsidRPr="003039C6" w14:paraId="1C0F4C2F" w14:textId="77777777" w:rsidTr="0084237A">
        <w:trPr>
          <w:trHeight w:val="1058"/>
          <w:jc w:val="center"/>
        </w:trPr>
        <w:tc>
          <w:tcPr>
            <w:tcW w:w="5000" w:type="pct"/>
            <w:gridSpan w:val="18"/>
          </w:tcPr>
          <w:p w14:paraId="3DB18F25" w14:textId="77777777" w:rsidR="003039C6" w:rsidRPr="003039C6" w:rsidRDefault="003039C6" w:rsidP="0084237A">
            <w:pPr>
              <w:pStyle w:val="ListParagraph"/>
              <w:numPr>
                <w:ilvl w:val="0"/>
                <w:numId w:val="11"/>
              </w:numPr>
              <w:spacing w:after="0"/>
              <w:ind w:left="6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039C6">
              <w:rPr>
                <w:rFonts w:ascii="Times New Roman" w:eastAsia="Times New Roman" w:hAnsi="Times New Roman" w:cs="Times New Roman"/>
                <w:sz w:val="24"/>
                <w:szCs w:val="24"/>
              </w:rPr>
              <w:t>Sharma, H.D., and Reddy, K.R., </w:t>
            </w:r>
            <w:proofErr w:type="spellStart"/>
            <w:r w:rsidRPr="003039C6">
              <w:rPr>
                <w:rFonts w:ascii="Times New Roman" w:eastAsia="Times New Roman" w:hAnsi="Times New Roman" w:cs="Times New Roman"/>
                <w:sz w:val="24"/>
                <w:szCs w:val="24"/>
              </w:rPr>
              <w:t>Geoenvironmental</w:t>
            </w:r>
            <w:proofErr w:type="spellEnd"/>
            <w:r w:rsidRPr="003039C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ngineering: Site Remediation, Waste Containment, and Emerging Waste Management Technologies, John Wiley and Sons, INC, USA, 2004.</w:t>
            </w:r>
          </w:p>
          <w:p w14:paraId="5A91C189" w14:textId="2D0F4407" w:rsidR="0073150D" w:rsidRPr="003039C6" w:rsidRDefault="0073150D" w:rsidP="0084237A">
            <w:pPr>
              <w:pStyle w:val="ListParagraph"/>
              <w:numPr>
                <w:ilvl w:val="0"/>
                <w:numId w:val="11"/>
              </w:numPr>
              <w:spacing w:after="0"/>
              <w:ind w:left="6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039C6">
              <w:rPr>
                <w:rFonts w:ascii="Times New Roman" w:eastAsia="Times New Roman" w:hAnsi="Times New Roman" w:cs="Times New Roman"/>
                <w:sz w:val="24"/>
                <w:szCs w:val="24"/>
              </w:rPr>
              <w:t>Qian, X., Koerner, R., and Gray, D.H., Geotechnical aspects of landfill design and construction, Prentice Hall, 2002</w:t>
            </w:r>
          </w:p>
          <w:p w14:paraId="514696AD" w14:textId="4B7EE869" w:rsidR="00A51852" w:rsidRPr="003039C6" w:rsidRDefault="0073150D" w:rsidP="0084237A">
            <w:pPr>
              <w:pStyle w:val="ListParagraph"/>
              <w:numPr>
                <w:ilvl w:val="0"/>
                <w:numId w:val="11"/>
              </w:numPr>
              <w:spacing w:after="0"/>
              <w:ind w:left="6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039C6">
              <w:rPr>
                <w:rFonts w:ascii="Times New Roman" w:eastAsia="Times New Roman" w:hAnsi="Times New Roman" w:cs="Times New Roman"/>
                <w:sz w:val="24"/>
                <w:szCs w:val="24"/>
              </w:rPr>
              <w:t>Sarsby</w:t>
            </w:r>
            <w:proofErr w:type="spellEnd"/>
            <w:r w:rsidRPr="003039C6">
              <w:rPr>
                <w:rFonts w:ascii="Times New Roman" w:eastAsia="Times New Roman" w:hAnsi="Times New Roman" w:cs="Times New Roman"/>
                <w:sz w:val="24"/>
                <w:szCs w:val="24"/>
              </w:rPr>
              <w:t>, R., Environmental Geotechnics, Thomas Telford, 2000.</w:t>
            </w:r>
          </w:p>
        </w:tc>
      </w:tr>
      <w:tr w:rsidR="003039C6" w:rsidRPr="003039C6" w14:paraId="2E5F8B19" w14:textId="77777777" w:rsidTr="00500DE6">
        <w:trPr>
          <w:trHeight w:val="340"/>
          <w:jc w:val="center"/>
        </w:trPr>
        <w:tc>
          <w:tcPr>
            <w:tcW w:w="5000" w:type="pct"/>
            <w:gridSpan w:val="18"/>
          </w:tcPr>
          <w:p w14:paraId="25C9160C" w14:textId="0E733A13" w:rsidR="00007C06" w:rsidRPr="003039C6" w:rsidRDefault="00007C06" w:rsidP="0073150D">
            <w:pPr>
              <w:spacing w:line="360" w:lineRule="auto"/>
              <w:rPr>
                <w:b/>
                <w:sz w:val="24"/>
                <w:szCs w:val="24"/>
              </w:rPr>
            </w:pPr>
            <w:r w:rsidRPr="003039C6">
              <w:rPr>
                <w:b/>
                <w:sz w:val="24"/>
                <w:szCs w:val="24"/>
              </w:rPr>
              <w:t>Supplementary</w:t>
            </w:r>
            <w:r w:rsidR="000471A8" w:rsidRPr="003039C6">
              <w:rPr>
                <w:b/>
                <w:sz w:val="24"/>
                <w:szCs w:val="24"/>
              </w:rPr>
              <w:t xml:space="preserve"> </w:t>
            </w:r>
            <w:r w:rsidRPr="003039C6">
              <w:rPr>
                <w:b/>
                <w:sz w:val="24"/>
                <w:szCs w:val="24"/>
              </w:rPr>
              <w:t>Readings</w:t>
            </w:r>
          </w:p>
        </w:tc>
      </w:tr>
      <w:tr w:rsidR="003039C6" w:rsidRPr="003039C6" w14:paraId="16CC830F" w14:textId="77777777" w:rsidTr="0084237A">
        <w:trPr>
          <w:trHeight w:val="872"/>
          <w:jc w:val="center"/>
        </w:trPr>
        <w:tc>
          <w:tcPr>
            <w:tcW w:w="5000" w:type="pct"/>
            <w:gridSpan w:val="18"/>
          </w:tcPr>
          <w:p w14:paraId="2DBCC78F" w14:textId="77777777" w:rsidR="003039C6" w:rsidRPr="00945EDC" w:rsidRDefault="003039C6" w:rsidP="0084237A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after="0"/>
              <w:outlineLvl w:val="0"/>
              <w:rPr>
                <w:rFonts w:eastAsia="Times New Roman"/>
                <w:spacing w:val="7"/>
                <w:kern w:val="36"/>
                <w:sz w:val="24"/>
                <w:szCs w:val="24"/>
                <w:lang w:eastAsia="en-IN"/>
              </w:rPr>
            </w:pPr>
            <w:proofErr w:type="spellStart"/>
            <w:r w:rsidRPr="00945EDC">
              <w:rPr>
                <w:rFonts w:ascii="Times New Roman" w:eastAsia="Times New Roman" w:hAnsi="Times New Roman" w:cs="Times New Roman"/>
                <w:spacing w:val="6"/>
                <w:sz w:val="24"/>
                <w:szCs w:val="24"/>
                <w:lang w:eastAsia="en-IN"/>
              </w:rPr>
              <w:t>Bouazza</w:t>
            </w:r>
            <w:proofErr w:type="spellEnd"/>
            <w:r w:rsidRPr="00945EDC">
              <w:rPr>
                <w:rFonts w:ascii="Times New Roman" w:eastAsia="Times New Roman" w:hAnsi="Times New Roman" w:cs="Times New Roman"/>
                <w:spacing w:val="6"/>
                <w:sz w:val="24"/>
                <w:szCs w:val="24"/>
                <w:lang w:eastAsia="en-IN"/>
              </w:rPr>
              <w:t xml:space="preserve">, A., and </w:t>
            </w:r>
            <w:proofErr w:type="spellStart"/>
            <w:r w:rsidRPr="00945EDC">
              <w:rPr>
                <w:rFonts w:ascii="Times New Roman" w:eastAsia="Times New Roman" w:hAnsi="Times New Roman" w:cs="Times New Roman"/>
                <w:spacing w:val="6"/>
                <w:sz w:val="24"/>
                <w:szCs w:val="24"/>
                <w:lang w:eastAsia="en-IN"/>
              </w:rPr>
              <w:t>Bowders</w:t>
            </w:r>
            <w:proofErr w:type="spellEnd"/>
            <w:r w:rsidRPr="00945EDC">
              <w:rPr>
                <w:rFonts w:ascii="Times New Roman" w:eastAsia="Times New Roman" w:hAnsi="Times New Roman" w:cs="Times New Roman"/>
                <w:spacing w:val="6"/>
                <w:sz w:val="24"/>
                <w:szCs w:val="24"/>
                <w:lang w:eastAsia="en-IN"/>
              </w:rPr>
              <w:t xml:space="preserve"> J.J.,</w:t>
            </w:r>
            <w:r w:rsidRPr="003039C6">
              <w:rPr>
                <w:rFonts w:ascii="Times New Roman" w:eastAsia="Times New Roman" w:hAnsi="Times New Roman" w:cs="Times New Roman"/>
                <w:spacing w:val="7"/>
                <w:kern w:val="36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945EDC">
              <w:rPr>
                <w:rFonts w:ascii="Times New Roman" w:eastAsia="Times New Roman" w:hAnsi="Times New Roman" w:cs="Times New Roman"/>
                <w:spacing w:val="7"/>
                <w:kern w:val="36"/>
                <w:sz w:val="24"/>
                <w:szCs w:val="24"/>
                <w:lang w:eastAsia="en-IN"/>
              </w:rPr>
              <w:t>Geosynthetic</w:t>
            </w:r>
            <w:proofErr w:type="spellEnd"/>
            <w:r w:rsidRPr="00945EDC">
              <w:rPr>
                <w:rFonts w:ascii="Times New Roman" w:eastAsia="Times New Roman" w:hAnsi="Times New Roman" w:cs="Times New Roman"/>
                <w:spacing w:val="7"/>
                <w:kern w:val="36"/>
                <w:sz w:val="24"/>
                <w:szCs w:val="24"/>
                <w:lang w:eastAsia="en-IN"/>
              </w:rPr>
              <w:t xml:space="preserve"> Clay Liners for Waste Containment Facilities,</w:t>
            </w:r>
            <w:r w:rsidRPr="00945EDC"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 xml:space="preserve"> CRC Press, 2010.</w:t>
            </w:r>
          </w:p>
          <w:p w14:paraId="536AFA71" w14:textId="77777777" w:rsidR="008972F0" w:rsidRPr="003039C6" w:rsidRDefault="008972F0" w:rsidP="0084237A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45EDC">
              <w:rPr>
                <w:rFonts w:ascii="Times New Roman" w:eastAsia="Times New Roman" w:hAnsi="Times New Roman" w:cs="Times New Roman"/>
                <w:sz w:val="24"/>
                <w:szCs w:val="24"/>
              </w:rPr>
              <w:t>Reddi</w:t>
            </w:r>
            <w:proofErr w:type="spellEnd"/>
            <w:r w:rsidRPr="00945ED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L.N., and </w:t>
            </w:r>
            <w:proofErr w:type="spellStart"/>
            <w:r w:rsidRPr="00945EDC">
              <w:rPr>
                <w:rFonts w:ascii="Times New Roman" w:eastAsia="Times New Roman" w:hAnsi="Times New Roman" w:cs="Times New Roman"/>
                <w:sz w:val="24"/>
                <w:szCs w:val="24"/>
              </w:rPr>
              <w:t>Inyang</w:t>
            </w:r>
            <w:proofErr w:type="spellEnd"/>
            <w:r w:rsidRPr="00945ED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.I., </w:t>
            </w:r>
            <w:proofErr w:type="spellStart"/>
            <w:r w:rsidRPr="00945EDC">
              <w:rPr>
                <w:rFonts w:ascii="Times New Roman" w:eastAsia="Times New Roman" w:hAnsi="Times New Roman" w:cs="Times New Roman"/>
                <w:sz w:val="24"/>
                <w:szCs w:val="24"/>
              </w:rPr>
              <w:t>Geoenvironmental</w:t>
            </w:r>
            <w:proofErr w:type="spellEnd"/>
            <w:r w:rsidRPr="00945ED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ngineering: Principles and Applications, Marcel Dekker Inc Publication, 2000.</w:t>
            </w:r>
          </w:p>
          <w:p w14:paraId="289FD574" w14:textId="73375A5F" w:rsidR="003039C6" w:rsidRPr="00945EDC" w:rsidRDefault="003039C6" w:rsidP="0084237A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5EDC">
              <w:rPr>
                <w:rFonts w:ascii="Times New Roman" w:eastAsia="Times New Roman" w:hAnsi="Times New Roman" w:cs="Times New Roman"/>
                <w:sz w:val="24"/>
                <w:szCs w:val="24"/>
              </w:rPr>
              <w:t>Daniel, D.E., Geotechnical Practice for waste disposal. Chapman and Hall, London,</w:t>
            </w:r>
            <w:r w:rsidRPr="003039C6">
              <w:rPr>
                <w:rFonts w:ascii="Times New Roman" w:eastAsia="Times New Roman" w:hAnsi="Times New Roman" w:cs="Times New Roman"/>
                <w:sz w:val="24"/>
                <w:szCs w:val="24"/>
              </w:rPr>
              <w:t>1993</w:t>
            </w:r>
          </w:p>
        </w:tc>
      </w:tr>
    </w:tbl>
    <w:p w14:paraId="49BEFE70" w14:textId="77777777" w:rsidR="00134922" w:rsidRPr="003039C6" w:rsidRDefault="00134922" w:rsidP="00007C06">
      <w:pPr>
        <w:spacing w:line="360" w:lineRule="auto"/>
      </w:pPr>
    </w:p>
    <w:sectPr w:rsidR="00134922" w:rsidRPr="003039C6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169F1"/>
    <w:multiLevelType w:val="hybridMultilevel"/>
    <w:tmpl w:val="D1EE54AA"/>
    <w:lvl w:ilvl="0" w:tplc="4FC6E98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433FC"/>
    <w:multiLevelType w:val="hybridMultilevel"/>
    <w:tmpl w:val="13B43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9E0DBE"/>
    <w:multiLevelType w:val="hybridMultilevel"/>
    <w:tmpl w:val="41A6E4CA"/>
    <w:lvl w:ilvl="0" w:tplc="AA7864D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9C0070"/>
    <w:multiLevelType w:val="multilevel"/>
    <w:tmpl w:val="DFB0F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20B747DA"/>
    <w:multiLevelType w:val="hybridMultilevel"/>
    <w:tmpl w:val="A4409614"/>
    <w:lvl w:ilvl="0" w:tplc="B2D2A97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43E3B80"/>
    <w:multiLevelType w:val="hybridMultilevel"/>
    <w:tmpl w:val="972E4E62"/>
    <w:lvl w:ilvl="0" w:tplc="DB96B2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8B2A86"/>
    <w:multiLevelType w:val="hybridMultilevel"/>
    <w:tmpl w:val="3F38B572"/>
    <w:lvl w:ilvl="0" w:tplc="5F5A676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99C7F75"/>
    <w:multiLevelType w:val="hybridMultilevel"/>
    <w:tmpl w:val="C95AFE7C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D983785"/>
    <w:multiLevelType w:val="hybridMultilevel"/>
    <w:tmpl w:val="34F28D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53F4D70"/>
    <w:multiLevelType w:val="multilevel"/>
    <w:tmpl w:val="288A9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755F1801"/>
    <w:multiLevelType w:val="hybridMultilevel"/>
    <w:tmpl w:val="0A4C6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A876F16"/>
    <w:multiLevelType w:val="hybridMultilevel"/>
    <w:tmpl w:val="D71CEE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E322718"/>
    <w:multiLevelType w:val="hybridMultilevel"/>
    <w:tmpl w:val="E07468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8"/>
  </w:num>
  <w:num w:numId="4">
    <w:abstractNumId w:val="0"/>
  </w:num>
  <w:num w:numId="5">
    <w:abstractNumId w:val="2"/>
  </w:num>
  <w:num w:numId="6">
    <w:abstractNumId w:val="4"/>
  </w:num>
  <w:num w:numId="7">
    <w:abstractNumId w:val="1"/>
  </w:num>
  <w:num w:numId="8">
    <w:abstractNumId w:val="14"/>
  </w:num>
  <w:num w:numId="9">
    <w:abstractNumId w:val="3"/>
  </w:num>
  <w:num w:numId="10">
    <w:abstractNumId w:val="11"/>
  </w:num>
  <w:num w:numId="11">
    <w:abstractNumId w:val="13"/>
  </w:num>
  <w:num w:numId="12">
    <w:abstractNumId w:val="7"/>
  </w:num>
  <w:num w:numId="13">
    <w:abstractNumId w:val="12"/>
  </w:num>
  <w:num w:numId="14">
    <w:abstractNumId w:val="9"/>
  </w:num>
  <w:num w:numId="15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omputer5 center5">
    <w15:presenceInfo w15:providerId="None" w15:userId="computer5 center5"/>
  </w15:person>
  <w15:person w15:author="Sreeja Pekkat">
    <w15:presenceInfo w15:providerId="AD" w15:userId="S-1-5-21-2260215454-4166327515-584521527-1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 w:grammar="clean"/>
  <w:doNotTrackMoves/>
  <w:doNotTrackFormatting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1NjK3MDM0NjMzMDBU0lEKTi0uzszPAykwqwUATlokYSwAAAA="/>
  </w:docVars>
  <w:rsids>
    <w:rsidRoot w:val="00A41C51"/>
    <w:rsid w:val="00007C06"/>
    <w:rsid w:val="000116EB"/>
    <w:rsid w:val="00021DFC"/>
    <w:rsid w:val="000334F6"/>
    <w:rsid w:val="00044C38"/>
    <w:rsid w:val="000471A8"/>
    <w:rsid w:val="00071970"/>
    <w:rsid w:val="00075E2A"/>
    <w:rsid w:val="0009077F"/>
    <w:rsid w:val="00095602"/>
    <w:rsid w:val="0009740A"/>
    <w:rsid w:val="000C1B00"/>
    <w:rsid w:val="000D5535"/>
    <w:rsid w:val="000F0AC9"/>
    <w:rsid w:val="00103039"/>
    <w:rsid w:val="0012243E"/>
    <w:rsid w:val="0012632F"/>
    <w:rsid w:val="00134922"/>
    <w:rsid w:val="001414D5"/>
    <w:rsid w:val="00143CF2"/>
    <w:rsid w:val="001470C3"/>
    <w:rsid w:val="00150567"/>
    <w:rsid w:val="001739B5"/>
    <w:rsid w:val="00174408"/>
    <w:rsid w:val="00194C31"/>
    <w:rsid w:val="001A0106"/>
    <w:rsid w:val="001A1A91"/>
    <w:rsid w:val="001B6FCC"/>
    <w:rsid w:val="001C799B"/>
    <w:rsid w:val="0020361E"/>
    <w:rsid w:val="00236E1D"/>
    <w:rsid w:val="00240F48"/>
    <w:rsid w:val="00241F18"/>
    <w:rsid w:val="00245533"/>
    <w:rsid w:val="00260876"/>
    <w:rsid w:val="00260F77"/>
    <w:rsid w:val="00274B94"/>
    <w:rsid w:val="00282B04"/>
    <w:rsid w:val="00297342"/>
    <w:rsid w:val="00297C96"/>
    <w:rsid w:val="002F10B0"/>
    <w:rsid w:val="00302F01"/>
    <w:rsid w:val="003039C6"/>
    <w:rsid w:val="003039F2"/>
    <w:rsid w:val="003042A0"/>
    <w:rsid w:val="00305704"/>
    <w:rsid w:val="00310D67"/>
    <w:rsid w:val="003206A8"/>
    <w:rsid w:val="003349CC"/>
    <w:rsid w:val="00336964"/>
    <w:rsid w:val="00351BC5"/>
    <w:rsid w:val="00352FCD"/>
    <w:rsid w:val="0037323D"/>
    <w:rsid w:val="00373594"/>
    <w:rsid w:val="0038365A"/>
    <w:rsid w:val="0038684E"/>
    <w:rsid w:val="003926A8"/>
    <w:rsid w:val="003A7C5C"/>
    <w:rsid w:val="003C25E5"/>
    <w:rsid w:val="003E5482"/>
    <w:rsid w:val="003F6AAA"/>
    <w:rsid w:val="00412E3A"/>
    <w:rsid w:val="00416FF3"/>
    <w:rsid w:val="00420493"/>
    <w:rsid w:val="00444739"/>
    <w:rsid w:val="0046580E"/>
    <w:rsid w:val="00483D6F"/>
    <w:rsid w:val="00485A56"/>
    <w:rsid w:val="00490B20"/>
    <w:rsid w:val="004A2D63"/>
    <w:rsid w:val="004B002B"/>
    <w:rsid w:val="004B31B2"/>
    <w:rsid w:val="004C7DA5"/>
    <w:rsid w:val="004E0F5F"/>
    <w:rsid w:val="004F15CF"/>
    <w:rsid w:val="004F15DE"/>
    <w:rsid w:val="004F4BFC"/>
    <w:rsid w:val="00502F21"/>
    <w:rsid w:val="005110D8"/>
    <w:rsid w:val="005230D9"/>
    <w:rsid w:val="00526AF1"/>
    <w:rsid w:val="005404A5"/>
    <w:rsid w:val="00543250"/>
    <w:rsid w:val="005570CC"/>
    <w:rsid w:val="00573690"/>
    <w:rsid w:val="00582BDD"/>
    <w:rsid w:val="00594E06"/>
    <w:rsid w:val="005972C4"/>
    <w:rsid w:val="005A16FC"/>
    <w:rsid w:val="005A73D4"/>
    <w:rsid w:val="005B1C81"/>
    <w:rsid w:val="005B33A2"/>
    <w:rsid w:val="005C111A"/>
    <w:rsid w:val="005C52D8"/>
    <w:rsid w:val="005F644D"/>
    <w:rsid w:val="0060704C"/>
    <w:rsid w:val="006175AC"/>
    <w:rsid w:val="00627A8A"/>
    <w:rsid w:val="00641903"/>
    <w:rsid w:val="006423C9"/>
    <w:rsid w:val="00684C91"/>
    <w:rsid w:val="006965D7"/>
    <w:rsid w:val="006A1D9E"/>
    <w:rsid w:val="006A33A2"/>
    <w:rsid w:val="006C1A34"/>
    <w:rsid w:val="006D2AF3"/>
    <w:rsid w:val="006E3B3E"/>
    <w:rsid w:val="006F41B4"/>
    <w:rsid w:val="00705659"/>
    <w:rsid w:val="00711C7D"/>
    <w:rsid w:val="0072493A"/>
    <w:rsid w:val="007276EE"/>
    <w:rsid w:val="0073150D"/>
    <w:rsid w:val="00731714"/>
    <w:rsid w:val="00740BF5"/>
    <w:rsid w:val="007429A0"/>
    <w:rsid w:val="00756D4D"/>
    <w:rsid w:val="007843A5"/>
    <w:rsid w:val="00784CCC"/>
    <w:rsid w:val="007A3DB3"/>
    <w:rsid w:val="007B099E"/>
    <w:rsid w:val="007E785E"/>
    <w:rsid w:val="007F3158"/>
    <w:rsid w:val="007F6E69"/>
    <w:rsid w:val="008024A1"/>
    <w:rsid w:val="008035D6"/>
    <w:rsid w:val="00835680"/>
    <w:rsid w:val="0084237A"/>
    <w:rsid w:val="0084531C"/>
    <w:rsid w:val="00875694"/>
    <w:rsid w:val="008857E4"/>
    <w:rsid w:val="008972F0"/>
    <w:rsid w:val="008B0985"/>
    <w:rsid w:val="008B3A67"/>
    <w:rsid w:val="008C3374"/>
    <w:rsid w:val="008E6508"/>
    <w:rsid w:val="008F5D5E"/>
    <w:rsid w:val="0090234E"/>
    <w:rsid w:val="00904144"/>
    <w:rsid w:val="009052BB"/>
    <w:rsid w:val="009107FC"/>
    <w:rsid w:val="00921081"/>
    <w:rsid w:val="00921E12"/>
    <w:rsid w:val="00923BEB"/>
    <w:rsid w:val="00932C41"/>
    <w:rsid w:val="00937F2C"/>
    <w:rsid w:val="00945EDC"/>
    <w:rsid w:val="00947D4D"/>
    <w:rsid w:val="00955C43"/>
    <w:rsid w:val="00970D1D"/>
    <w:rsid w:val="009862D1"/>
    <w:rsid w:val="00997419"/>
    <w:rsid w:val="009B13C0"/>
    <w:rsid w:val="009E5824"/>
    <w:rsid w:val="009F02A3"/>
    <w:rsid w:val="00A006E9"/>
    <w:rsid w:val="00A25112"/>
    <w:rsid w:val="00A30D8F"/>
    <w:rsid w:val="00A31076"/>
    <w:rsid w:val="00A37B0A"/>
    <w:rsid w:val="00A41C51"/>
    <w:rsid w:val="00A51852"/>
    <w:rsid w:val="00A60421"/>
    <w:rsid w:val="00A90D11"/>
    <w:rsid w:val="00AA151F"/>
    <w:rsid w:val="00AB2749"/>
    <w:rsid w:val="00AE4680"/>
    <w:rsid w:val="00B276DE"/>
    <w:rsid w:val="00B56F19"/>
    <w:rsid w:val="00B8693E"/>
    <w:rsid w:val="00B97A35"/>
    <w:rsid w:val="00BA5E12"/>
    <w:rsid w:val="00BC76B4"/>
    <w:rsid w:val="00BE259C"/>
    <w:rsid w:val="00BF29F7"/>
    <w:rsid w:val="00C123D4"/>
    <w:rsid w:val="00C1657B"/>
    <w:rsid w:val="00C350D1"/>
    <w:rsid w:val="00C3638C"/>
    <w:rsid w:val="00C629A7"/>
    <w:rsid w:val="00C658D2"/>
    <w:rsid w:val="00C70A27"/>
    <w:rsid w:val="00C72C1B"/>
    <w:rsid w:val="00C83AE5"/>
    <w:rsid w:val="00C84C45"/>
    <w:rsid w:val="00C90147"/>
    <w:rsid w:val="00CA31FC"/>
    <w:rsid w:val="00CA78E3"/>
    <w:rsid w:val="00CB710F"/>
    <w:rsid w:val="00CD2DC4"/>
    <w:rsid w:val="00CD5BC7"/>
    <w:rsid w:val="00CE3661"/>
    <w:rsid w:val="00D12436"/>
    <w:rsid w:val="00D3104B"/>
    <w:rsid w:val="00D362AD"/>
    <w:rsid w:val="00D3784C"/>
    <w:rsid w:val="00D41636"/>
    <w:rsid w:val="00D467DB"/>
    <w:rsid w:val="00D60E2E"/>
    <w:rsid w:val="00D66AFB"/>
    <w:rsid w:val="00D72C0C"/>
    <w:rsid w:val="00D923FA"/>
    <w:rsid w:val="00DA4CFE"/>
    <w:rsid w:val="00DB6EC1"/>
    <w:rsid w:val="00DC697F"/>
    <w:rsid w:val="00DD4092"/>
    <w:rsid w:val="00DE1D33"/>
    <w:rsid w:val="00DE7825"/>
    <w:rsid w:val="00DF3419"/>
    <w:rsid w:val="00DF76BE"/>
    <w:rsid w:val="00E26E66"/>
    <w:rsid w:val="00E35904"/>
    <w:rsid w:val="00E47A61"/>
    <w:rsid w:val="00E56F9C"/>
    <w:rsid w:val="00E86362"/>
    <w:rsid w:val="00E953ED"/>
    <w:rsid w:val="00E973FC"/>
    <w:rsid w:val="00EB348C"/>
    <w:rsid w:val="00EC4471"/>
    <w:rsid w:val="00ED2660"/>
    <w:rsid w:val="00EE4ADF"/>
    <w:rsid w:val="00EF18DB"/>
    <w:rsid w:val="00F13CFC"/>
    <w:rsid w:val="00F24AB2"/>
    <w:rsid w:val="00F45EF4"/>
    <w:rsid w:val="00F81FE1"/>
    <w:rsid w:val="00FA029A"/>
    <w:rsid w:val="00FA5CDF"/>
    <w:rsid w:val="00FB3401"/>
    <w:rsid w:val="00FB4B9C"/>
    <w:rsid w:val="00FB7C78"/>
    <w:rsid w:val="00FC4397"/>
    <w:rsid w:val="00FC4B5C"/>
    <w:rsid w:val="00FD0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1A61B8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150D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link w:val="Heading1Char"/>
    <w:uiPriority w:val="9"/>
    <w:qFormat/>
    <w:rsid w:val="008972F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en-IN" w:eastAsia="en-US"/>
    </w:rPr>
  </w:style>
  <w:style w:type="character" w:customStyle="1" w:styleId="apple-converted-space">
    <w:name w:val="apple-converted-space"/>
    <w:basedOn w:val="DefaultParagraphFont"/>
    <w:rsid w:val="007429A0"/>
  </w:style>
  <w:style w:type="paragraph" w:customStyle="1" w:styleId="TableParagraph">
    <w:name w:val="Table Paragraph"/>
    <w:basedOn w:val="Normal"/>
    <w:uiPriority w:val="1"/>
    <w:qFormat/>
    <w:rsid w:val="009F02A3"/>
    <w:pPr>
      <w:widowControl w:val="0"/>
      <w:autoSpaceDE w:val="0"/>
      <w:autoSpaceDN w:val="0"/>
      <w:jc w:val="center"/>
    </w:pPr>
    <w:rPr>
      <w:rFonts w:eastAsia="Times New Roman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A51852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C350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50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50D1"/>
    <w:rPr>
      <w:rFonts w:ascii="Times New Roman" w:hAnsi="Times New Roman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5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50D1"/>
    <w:rPr>
      <w:rFonts w:ascii="Times New Roman" w:hAnsi="Times New Roman" w:cs="Times New Roman"/>
      <w:b/>
      <w:bCs/>
      <w:sz w:val="20"/>
      <w:szCs w:val="20"/>
      <w:lang w:val="en-GB" w:eastAsia="en-GB"/>
    </w:rPr>
  </w:style>
  <w:style w:type="paragraph" w:styleId="Revision">
    <w:name w:val="Revision"/>
    <w:hidden/>
    <w:uiPriority w:val="99"/>
    <w:semiHidden/>
    <w:rsid w:val="00C350D1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8972F0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product-banner-author-name">
    <w:name w:val="product-banner-author-name"/>
    <w:basedOn w:val="DefaultParagraphFont"/>
    <w:rsid w:val="008972F0"/>
  </w:style>
  <w:style w:type="character" w:customStyle="1" w:styleId="display-label">
    <w:name w:val="display-label"/>
    <w:basedOn w:val="DefaultParagraphFont"/>
    <w:rsid w:val="008972F0"/>
  </w:style>
  <w:style w:type="paragraph" w:styleId="NoSpacing">
    <w:name w:val="No Spacing"/>
    <w:uiPriority w:val="1"/>
    <w:qFormat/>
    <w:rsid w:val="00945EDC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1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347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248152">
              <w:marLeft w:val="0"/>
              <w:marRight w:val="0"/>
              <w:marTop w:val="21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877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2446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98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0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3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3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5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5</TotalTime>
  <Pages>1</Pages>
  <Words>479</Words>
  <Characters>273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2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Transportation Lab</cp:lastModifiedBy>
  <cp:revision>197</cp:revision>
  <cp:lastPrinted>2020-02-28T05:00:00Z</cp:lastPrinted>
  <dcterms:created xsi:type="dcterms:W3CDTF">2019-08-28T11:58:00Z</dcterms:created>
  <dcterms:modified xsi:type="dcterms:W3CDTF">2021-08-23T09:49:00Z</dcterms:modified>
</cp:coreProperties>
</file>